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68E653" w14:textId="5A207AB2" w:rsidR="00840FD6" w:rsidRDefault="00AB5504" w:rsidP="00075527">
      <w:pPr>
        <w:pStyle w:val="Heading1"/>
      </w:pPr>
      <w:r w:rsidRPr="00AB5504">
        <w:t xml:space="preserve">My Remote </w:t>
      </w:r>
      <w:r w:rsidR="00CA348F" w:rsidRPr="00CA348F">
        <w:t>Team Performance and Growth Plan</w:t>
      </w:r>
    </w:p>
    <w:p w14:paraId="4FD44011" w14:textId="7DEF0AC2" w:rsidR="006D53AA" w:rsidRPr="005358DF" w:rsidRDefault="009E2E43" w:rsidP="00AB5504">
      <w:pPr>
        <w:rPr>
          <w:sz w:val="22"/>
          <w:szCs w:val="22"/>
        </w:rPr>
      </w:pPr>
      <w:r w:rsidRPr="009E2E43">
        <w:rPr>
          <w:sz w:val="22"/>
          <w:szCs w:val="22"/>
        </w:rPr>
        <w:t>This plan has been developed to lead a fully remote team on a high-impact project. The focus is on ensuring consistent results and accountability in a remote environment.</w:t>
      </w:r>
    </w:p>
    <w:p w14:paraId="15067355" w14:textId="1A2175FB" w:rsidR="00C4339F" w:rsidRDefault="00C4339F" w:rsidP="00E52AFC">
      <w:pPr>
        <w:pStyle w:val="Heading2"/>
      </w:pPr>
      <w:r>
        <w:t xml:space="preserve">Project </w:t>
      </w:r>
      <w:r w:rsidR="004343CE">
        <w:t>s</w:t>
      </w:r>
      <w:r>
        <w:t>ummary</w:t>
      </w:r>
    </w:p>
    <w:p w14:paraId="7EA66B5A" w14:textId="01FDD972" w:rsidR="00280FBF" w:rsidRPr="00280FBF" w:rsidRDefault="00280FBF" w:rsidP="00280FBF">
      <w:pPr>
        <w:rPr>
          <w:sz w:val="22"/>
          <w:szCs w:val="22"/>
        </w:rPr>
      </w:pPr>
      <w:r w:rsidRPr="00280FBF">
        <w:rPr>
          <w:sz w:val="22"/>
          <w:szCs w:val="22"/>
        </w:rPr>
        <w:t>Our company</w:t>
      </w:r>
      <w:r w:rsidR="008D7EDD">
        <w:rPr>
          <w:sz w:val="22"/>
          <w:szCs w:val="22"/>
        </w:rPr>
        <w:t>’</w:t>
      </w:r>
      <w:r w:rsidRPr="00280FBF">
        <w:rPr>
          <w:sz w:val="22"/>
          <w:szCs w:val="22"/>
        </w:rPr>
        <w:t>s key business priority is to improve customer retention by ensuring new customers have a smooth onboarding experience with our software.</w:t>
      </w:r>
    </w:p>
    <w:p w14:paraId="0EA7D462" w14:textId="18048559" w:rsidR="00FE7511" w:rsidRDefault="00FE7511" w:rsidP="00280FBF">
      <w:pPr>
        <w:rPr>
          <w:sz w:val="22"/>
          <w:szCs w:val="22"/>
        </w:rPr>
      </w:pPr>
      <w:r w:rsidRPr="00FE7511">
        <w:rPr>
          <w:sz w:val="22"/>
          <w:szCs w:val="22"/>
        </w:rPr>
        <w:t>My team</w:t>
      </w:r>
      <w:r w:rsidR="008D7EDD">
        <w:rPr>
          <w:sz w:val="22"/>
          <w:szCs w:val="22"/>
        </w:rPr>
        <w:t>’</w:t>
      </w:r>
      <w:r w:rsidRPr="00FE7511">
        <w:rPr>
          <w:sz w:val="22"/>
          <w:szCs w:val="22"/>
        </w:rPr>
        <w:t>s goal is to increase new customer retention in the first 30 days from 65% to 80% by the end of Q4. Customer retention means how many new customers continue using our product after they first sign up, rather than dropping off quickly. We plan to achieve this by creating better support materials</w:t>
      </w:r>
      <w:r w:rsidR="00946275">
        <w:rPr>
          <w:sz w:val="22"/>
          <w:szCs w:val="22"/>
        </w:rPr>
        <w:t xml:space="preserve">, such as </w:t>
      </w:r>
      <w:r w:rsidR="00946275" w:rsidRPr="00946275">
        <w:rPr>
          <w:sz w:val="22"/>
          <w:szCs w:val="22"/>
        </w:rPr>
        <w:t xml:space="preserve">onboarding content (e.g., emails, quick start guide, </w:t>
      </w:r>
      <w:r w:rsidR="00EF3B79" w:rsidRPr="2E1F9846">
        <w:rPr>
          <w:sz w:val="22"/>
          <w:szCs w:val="22"/>
        </w:rPr>
        <w:t xml:space="preserve">and </w:t>
      </w:r>
      <w:r w:rsidR="00946275" w:rsidRPr="00946275">
        <w:rPr>
          <w:sz w:val="22"/>
          <w:szCs w:val="22"/>
        </w:rPr>
        <w:t>FAQs</w:t>
      </w:r>
      <w:r w:rsidR="00946275" w:rsidRPr="2E1F9846">
        <w:rPr>
          <w:sz w:val="22"/>
          <w:szCs w:val="22"/>
        </w:rPr>
        <w:t>),</w:t>
      </w:r>
      <w:r w:rsidR="00946275">
        <w:rPr>
          <w:sz w:val="22"/>
          <w:szCs w:val="22"/>
        </w:rPr>
        <w:t xml:space="preserve"> </w:t>
      </w:r>
      <w:r w:rsidRPr="00FE7511">
        <w:rPr>
          <w:sz w:val="22"/>
          <w:szCs w:val="22"/>
        </w:rPr>
        <w:t>and tracking user behavior patterns.</w:t>
      </w:r>
      <w:r w:rsidR="00EF236A">
        <w:rPr>
          <w:sz w:val="22"/>
          <w:szCs w:val="22"/>
        </w:rPr>
        <w:t xml:space="preserve"> Currently, we receive </w:t>
      </w:r>
      <w:r w:rsidR="00403FEA">
        <w:rPr>
          <w:sz w:val="22"/>
          <w:szCs w:val="22"/>
        </w:rPr>
        <w:t xml:space="preserve">an average of 100 </w:t>
      </w:r>
      <w:r w:rsidR="00403FEA" w:rsidRPr="00403FEA">
        <w:rPr>
          <w:sz w:val="22"/>
          <w:szCs w:val="22"/>
        </w:rPr>
        <w:t>documentation-related support tickets per month</w:t>
      </w:r>
      <w:r w:rsidR="003F5CB3">
        <w:rPr>
          <w:sz w:val="22"/>
          <w:szCs w:val="22"/>
        </w:rPr>
        <w:t>.</w:t>
      </w:r>
    </w:p>
    <w:p w14:paraId="75EC8B5A" w14:textId="489F1CFD" w:rsidR="003A69EF" w:rsidRPr="003A69EF" w:rsidRDefault="00280FBF" w:rsidP="002637FB">
      <w:pPr>
        <w:rPr>
          <w:sz w:val="22"/>
          <w:szCs w:val="22"/>
        </w:rPr>
      </w:pPr>
      <w:r w:rsidRPr="00280FBF">
        <w:rPr>
          <w:sz w:val="22"/>
          <w:szCs w:val="22"/>
        </w:rPr>
        <w:t>I</w:t>
      </w:r>
      <w:r w:rsidR="008D7EDD">
        <w:rPr>
          <w:sz w:val="22"/>
          <w:szCs w:val="22"/>
        </w:rPr>
        <w:t>’</w:t>
      </w:r>
      <w:r w:rsidRPr="00280FBF">
        <w:rPr>
          <w:sz w:val="22"/>
          <w:szCs w:val="22"/>
        </w:rPr>
        <w:t>ve been chosen to lead this initiative, managing a seven-member team</w:t>
      </w:r>
      <w:r w:rsidR="00992B82">
        <w:rPr>
          <w:sz w:val="22"/>
          <w:szCs w:val="22"/>
        </w:rPr>
        <w:t xml:space="preserve"> consisting of </w:t>
      </w:r>
      <w:r w:rsidR="00432A4D">
        <w:rPr>
          <w:sz w:val="22"/>
          <w:szCs w:val="22"/>
        </w:rPr>
        <w:t>a Product Manager</w:t>
      </w:r>
      <w:r w:rsidR="00F4742D">
        <w:rPr>
          <w:sz w:val="22"/>
          <w:szCs w:val="22"/>
        </w:rPr>
        <w:t xml:space="preserve">, </w:t>
      </w:r>
      <w:r w:rsidR="00DA6753">
        <w:rPr>
          <w:sz w:val="22"/>
          <w:szCs w:val="22"/>
        </w:rPr>
        <w:t>U</w:t>
      </w:r>
      <w:r w:rsidR="002637FB">
        <w:rPr>
          <w:sz w:val="22"/>
          <w:szCs w:val="22"/>
        </w:rPr>
        <w:t xml:space="preserve">ser </w:t>
      </w:r>
      <w:r w:rsidR="00DA6753">
        <w:rPr>
          <w:sz w:val="22"/>
          <w:szCs w:val="22"/>
        </w:rPr>
        <w:t>E</w:t>
      </w:r>
      <w:r w:rsidR="002637FB">
        <w:rPr>
          <w:sz w:val="22"/>
          <w:szCs w:val="22"/>
        </w:rPr>
        <w:t>xperience</w:t>
      </w:r>
      <w:r w:rsidR="00F4742D">
        <w:rPr>
          <w:sz w:val="22"/>
          <w:szCs w:val="22"/>
        </w:rPr>
        <w:t xml:space="preserve"> </w:t>
      </w:r>
      <w:r w:rsidR="00DA6753">
        <w:rPr>
          <w:sz w:val="22"/>
          <w:szCs w:val="22"/>
        </w:rPr>
        <w:t>D</w:t>
      </w:r>
      <w:r w:rsidR="00F4742D">
        <w:rPr>
          <w:sz w:val="22"/>
          <w:szCs w:val="22"/>
        </w:rPr>
        <w:t>esigner,</w:t>
      </w:r>
      <w:r w:rsidR="001F1E83">
        <w:rPr>
          <w:sz w:val="22"/>
          <w:szCs w:val="22"/>
        </w:rPr>
        <w:t xml:space="preserve"> </w:t>
      </w:r>
      <w:r w:rsidR="008F587E">
        <w:rPr>
          <w:sz w:val="22"/>
          <w:szCs w:val="22"/>
        </w:rPr>
        <w:t>S</w:t>
      </w:r>
      <w:r w:rsidR="001F1E83">
        <w:rPr>
          <w:sz w:val="22"/>
          <w:szCs w:val="22"/>
        </w:rPr>
        <w:t xml:space="preserve">oftware </w:t>
      </w:r>
      <w:r w:rsidR="008F587E">
        <w:rPr>
          <w:sz w:val="22"/>
          <w:szCs w:val="22"/>
        </w:rPr>
        <w:t>D</w:t>
      </w:r>
      <w:r w:rsidR="001F1E83">
        <w:rPr>
          <w:sz w:val="22"/>
          <w:szCs w:val="22"/>
        </w:rPr>
        <w:t xml:space="preserve">evelopers, </w:t>
      </w:r>
      <w:r w:rsidR="008F587E">
        <w:rPr>
          <w:sz w:val="22"/>
          <w:szCs w:val="22"/>
        </w:rPr>
        <w:t>C</w:t>
      </w:r>
      <w:r w:rsidR="00A97587">
        <w:rPr>
          <w:sz w:val="22"/>
          <w:szCs w:val="22"/>
        </w:rPr>
        <w:t xml:space="preserve">ustomer </w:t>
      </w:r>
      <w:r w:rsidR="008F587E">
        <w:rPr>
          <w:sz w:val="22"/>
          <w:szCs w:val="22"/>
        </w:rPr>
        <w:t>S</w:t>
      </w:r>
      <w:r w:rsidR="00A97587">
        <w:rPr>
          <w:sz w:val="22"/>
          <w:szCs w:val="22"/>
        </w:rPr>
        <w:t xml:space="preserve">uccess </w:t>
      </w:r>
      <w:r w:rsidR="008F587E">
        <w:rPr>
          <w:sz w:val="22"/>
          <w:szCs w:val="22"/>
        </w:rPr>
        <w:t>S</w:t>
      </w:r>
      <w:r w:rsidR="00A97587">
        <w:rPr>
          <w:sz w:val="22"/>
          <w:szCs w:val="22"/>
        </w:rPr>
        <w:t xml:space="preserve">pecialist, </w:t>
      </w:r>
      <w:r w:rsidR="008F587E">
        <w:rPr>
          <w:sz w:val="22"/>
          <w:szCs w:val="22"/>
        </w:rPr>
        <w:t>D</w:t>
      </w:r>
      <w:r w:rsidR="00634625">
        <w:rPr>
          <w:sz w:val="22"/>
          <w:szCs w:val="22"/>
        </w:rPr>
        <w:t xml:space="preserve">ata </w:t>
      </w:r>
      <w:r w:rsidR="008F587E">
        <w:rPr>
          <w:sz w:val="22"/>
          <w:szCs w:val="22"/>
        </w:rPr>
        <w:t>A</w:t>
      </w:r>
      <w:r w:rsidR="00634625">
        <w:rPr>
          <w:sz w:val="22"/>
          <w:szCs w:val="22"/>
        </w:rPr>
        <w:t xml:space="preserve">nalyst, and a </w:t>
      </w:r>
      <w:r w:rsidR="008F587E">
        <w:rPr>
          <w:sz w:val="22"/>
          <w:szCs w:val="22"/>
        </w:rPr>
        <w:t>T</w:t>
      </w:r>
      <w:r w:rsidR="00634625">
        <w:rPr>
          <w:sz w:val="22"/>
          <w:szCs w:val="22"/>
        </w:rPr>
        <w:t xml:space="preserve">echnical </w:t>
      </w:r>
      <w:r w:rsidR="008F587E">
        <w:rPr>
          <w:sz w:val="22"/>
          <w:szCs w:val="22"/>
        </w:rPr>
        <w:t>W</w:t>
      </w:r>
      <w:r w:rsidR="00634625">
        <w:rPr>
          <w:sz w:val="22"/>
          <w:szCs w:val="22"/>
        </w:rPr>
        <w:t>riter.</w:t>
      </w:r>
      <w:r w:rsidR="004D372F">
        <w:rPr>
          <w:sz w:val="22"/>
          <w:szCs w:val="22"/>
        </w:rPr>
        <w:t xml:space="preserve"> </w:t>
      </w:r>
      <w:r w:rsidR="004D372F" w:rsidRPr="004D372F">
        <w:rPr>
          <w:sz w:val="22"/>
          <w:szCs w:val="22"/>
        </w:rPr>
        <w:t xml:space="preserve">All members work remotely from their preferred locations. The </w:t>
      </w:r>
      <w:r w:rsidR="00406CFA">
        <w:rPr>
          <w:sz w:val="22"/>
          <w:szCs w:val="22"/>
        </w:rPr>
        <w:t>U</w:t>
      </w:r>
      <w:r w:rsidR="002637FB">
        <w:rPr>
          <w:sz w:val="22"/>
          <w:szCs w:val="22"/>
        </w:rPr>
        <w:t xml:space="preserve">ser </w:t>
      </w:r>
      <w:r w:rsidR="00406CFA">
        <w:rPr>
          <w:sz w:val="22"/>
          <w:szCs w:val="22"/>
        </w:rPr>
        <w:t>E</w:t>
      </w:r>
      <w:r w:rsidR="002637FB">
        <w:rPr>
          <w:sz w:val="22"/>
          <w:szCs w:val="22"/>
        </w:rPr>
        <w:t xml:space="preserve">xperience </w:t>
      </w:r>
      <w:r w:rsidR="00406CFA">
        <w:rPr>
          <w:sz w:val="22"/>
          <w:szCs w:val="22"/>
        </w:rPr>
        <w:t>D</w:t>
      </w:r>
      <w:r w:rsidR="002637FB">
        <w:rPr>
          <w:sz w:val="22"/>
          <w:szCs w:val="22"/>
        </w:rPr>
        <w:t xml:space="preserve">esigner and the </w:t>
      </w:r>
      <w:r w:rsidR="00406CFA">
        <w:rPr>
          <w:sz w:val="22"/>
          <w:szCs w:val="22"/>
        </w:rPr>
        <w:t>Da</w:t>
      </w:r>
      <w:r w:rsidR="002637FB">
        <w:rPr>
          <w:sz w:val="22"/>
          <w:szCs w:val="22"/>
        </w:rPr>
        <w:t xml:space="preserve">ta </w:t>
      </w:r>
      <w:r w:rsidR="00406CFA">
        <w:rPr>
          <w:sz w:val="22"/>
          <w:szCs w:val="22"/>
        </w:rPr>
        <w:t>A</w:t>
      </w:r>
      <w:r w:rsidR="002637FB">
        <w:rPr>
          <w:sz w:val="22"/>
          <w:szCs w:val="22"/>
        </w:rPr>
        <w:t>nalyst</w:t>
      </w:r>
      <w:r w:rsidR="004D372F" w:rsidRPr="004D372F">
        <w:rPr>
          <w:sz w:val="22"/>
          <w:szCs w:val="22"/>
        </w:rPr>
        <w:t xml:space="preserve"> are in a different time zone (</w:t>
      </w:r>
      <w:r w:rsidR="002637FB">
        <w:rPr>
          <w:sz w:val="22"/>
          <w:szCs w:val="22"/>
        </w:rPr>
        <w:t>4</w:t>
      </w:r>
      <w:r w:rsidR="004D372F" w:rsidRPr="004D372F">
        <w:rPr>
          <w:sz w:val="22"/>
          <w:szCs w:val="22"/>
        </w:rPr>
        <w:t xml:space="preserve"> hours </w:t>
      </w:r>
      <w:r w:rsidR="002637FB">
        <w:rPr>
          <w:sz w:val="22"/>
          <w:szCs w:val="22"/>
        </w:rPr>
        <w:t>ahead from the rest of us</w:t>
      </w:r>
      <w:r w:rsidR="004D372F" w:rsidRPr="004D372F">
        <w:rPr>
          <w:sz w:val="22"/>
          <w:szCs w:val="22"/>
        </w:rPr>
        <w:t xml:space="preserve">), requiring careful coordination for synchronous </w:t>
      </w:r>
      <w:r w:rsidR="004D372F" w:rsidRPr="00DE3896">
        <w:rPr>
          <w:sz w:val="22"/>
          <w:szCs w:val="22"/>
        </w:rPr>
        <w:t>activities</w:t>
      </w:r>
      <w:r w:rsidR="004005A3" w:rsidRPr="00DE3896">
        <w:rPr>
          <w:sz w:val="22"/>
          <w:szCs w:val="22"/>
        </w:rPr>
        <w:t>.</w:t>
      </w:r>
    </w:p>
    <w:p w14:paraId="57C6102B" w14:textId="04C30D0B" w:rsidR="004343CE" w:rsidRPr="00F50FD9" w:rsidRDefault="008847F2" w:rsidP="004343CE">
      <w:pPr>
        <w:pStyle w:val="Heading2"/>
      </w:pPr>
      <w:r w:rsidRPr="008847F2">
        <w:t xml:space="preserve">Developing </w:t>
      </w:r>
      <w:r>
        <w:t>my plan, step</w:t>
      </w:r>
      <w:r w:rsidRPr="008847F2">
        <w:t xml:space="preserve"> by </w:t>
      </w:r>
      <w:r>
        <w:t>s</w:t>
      </w:r>
      <w:r w:rsidRPr="008847F2">
        <w:t>tep</w:t>
      </w:r>
    </w:p>
    <w:p w14:paraId="6F377751" w14:textId="0160A176" w:rsidR="00AB5504" w:rsidRPr="00AB5504" w:rsidRDefault="00AB5504" w:rsidP="004343CE">
      <w:pPr>
        <w:pStyle w:val="Heading3"/>
      </w:pPr>
      <w:r w:rsidRPr="00AB5504">
        <w:t xml:space="preserve">Task 1: </w:t>
      </w:r>
      <w:r w:rsidR="00660143" w:rsidRPr="00660143">
        <w:t>Setting clear goals</w:t>
      </w:r>
    </w:p>
    <w:p w14:paraId="731D3676" w14:textId="288AD305" w:rsidR="0047612B" w:rsidRDefault="00F33A83" w:rsidP="00AB5504">
      <w:pPr>
        <w:rPr>
          <w:sz w:val="22"/>
          <w:szCs w:val="22"/>
        </w:rPr>
      </w:pPr>
      <w:r w:rsidRPr="00F33A83">
        <w:rPr>
          <w:sz w:val="22"/>
          <w:szCs w:val="22"/>
        </w:rPr>
        <w:t>My first task is to</w:t>
      </w:r>
      <w:r w:rsidR="003C64EB">
        <w:rPr>
          <w:sz w:val="22"/>
          <w:szCs w:val="22"/>
        </w:rPr>
        <w:t xml:space="preserve"> set clear goals for the team as a whole and for the team members. </w:t>
      </w:r>
      <w:r w:rsidR="0047612B">
        <w:rPr>
          <w:sz w:val="22"/>
          <w:szCs w:val="22"/>
        </w:rPr>
        <w:t>In this plan, I</w:t>
      </w:r>
      <w:r w:rsidR="008D7EDD">
        <w:rPr>
          <w:sz w:val="22"/>
          <w:szCs w:val="22"/>
        </w:rPr>
        <w:t>’</w:t>
      </w:r>
      <w:r w:rsidR="0047612B">
        <w:rPr>
          <w:sz w:val="22"/>
          <w:szCs w:val="22"/>
        </w:rPr>
        <w:t xml:space="preserve">m focusing on two </w:t>
      </w:r>
      <w:r w:rsidR="00365DEC" w:rsidRPr="2E1F9846">
        <w:rPr>
          <w:sz w:val="22"/>
          <w:szCs w:val="22"/>
        </w:rPr>
        <w:t xml:space="preserve">team </w:t>
      </w:r>
      <w:r w:rsidR="0047612B">
        <w:rPr>
          <w:sz w:val="22"/>
          <w:szCs w:val="22"/>
        </w:rPr>
        <w:t>members</w:t>
      </w:r>
      <w:r w:rsidR="00365DEC" w:rsidRPr="2E1F9846">
        <w:rPr>
          <w:sz w:val="22"/>
          <w:szCs w:val="22"/>
        </w:rPr>
        <w:t>:</w:t>
      </w:r>
      <w:r w:rsidR="0047612B">
        <w:rPr>
          <w:sz w:val="22"/>
          <w:szCs w:val="22"/>
        </w:rPr>
        <w:t xml:space="preserve"> </w:t>
      </w:r>
      <w:r w:rsidR="0024200E">
        <w:rPr>
          <w:sz w:val="22"/>
          <w:szCs w:val="22"/>
        </w:rPr>
        <w:t xml:space="preserve">the </w:t>
      </w:r>
      <w:r w:rsidR="0047612B">
        <w:rPr>
          <w:sz w:val="22"/>
          <w:szCs w:val="22"/>
        </w:rPr>
        <w:t>Data Analyst and the Technical Writer.</w:t>
      </w:r>
    </w:p>
    <w:tbl>
      <w:tblPr>
        <w:tblStyle w:val="TableGrid"/>
        <w:tblW w:w="0" w:type="auto"/>
        <w:tblLook w:val="04A0" w:firstRow="1" w:lastRow="0" w:firstColumn="1" w:lastColumn="0" w:noHBand="0" w:noVBand="1"/>
      </w:tblPr>
      <w:tblGrid>
        <w:gridCol w:w="1129"/>
        <w:gridCol w:w="3119"/>
        <w:gridCol w:w="4768"/>
      </w:tblGrid>
      <w:tr w:rsidR="000C1784" w14:paraId="5BA1AF8E" w14:textId="77777777" w:rsidTr="2E9D74DC">
        <w:tc>
          <w:tcPr>
            <w:tcW w:w="1129" w:type="dxa"/>
          </w:tcPr>
          <w:p w14:paraId="0FE6EF72" w14:textId="00313DA4" w:rsidR="000C1784" w:rsidRPr="00966964" w:rsidRDefault="000C1784" w:rsidP="00AB5504">
            <w:pPr>
              <w:rPr>
                <w:rStyle w:val="Strong"/>
              </w:rPr>
            </w:pPr>
            <w:r w:rsidRPr="00966964">
              <w:rPr>
                <w:rStyle w:val="Strong"/>
              </w:rPr>
              <w:t xml:space="preserve">Serial </w:t>
            </w:r>
            <w:r w:rsidR="00005682">
              <w:rPr>
                <w:rStyle w:val="Strong"/>
              </w:rPr>
              <w:t>n</w:t>
            </w:r>
            <w:r w:rsidR="00781E34">
              <w:rPr>
                <w:rStyle w:val="Strong"/>
              </w:rPr>
              <w:t>umber</w:t>
            </w:r>
          </w:p>
        </w:tc>
        <w:tc>
          <w:tcPr>
            <w:tcW w:w="3119" w:type="dxa"/>
          </w:tcPr>
          <w:p w14:paraId="297CAEA0" w14:textId="3352EBA7" w:rsidR="000C1784" w:rsidRPr="00966964" w:rsidRDefault="00C66C13" w:rsidP="00AB5504">
            <w:pPr>
              <w:rPr>
                <w:rStyle w:val="Strong"/>
              </w:rPr>
            </w:pPr>
            <w:r>
              <w:rPr>
                <w:rStyle w:val="Strong"/>
              </w:rPr>
              <w:t>Goal type</w:t>
            </w:r>
          </w:p>
        </w:tc>
        <w:tc>
          <w:tcPr>
            <w:tcW w:w="4768" w:type="dxa"/>
          </w:tcPr>
          <w:p w14:paraId="75FF1730" w14:textId="2C3FA7B3" w:rsidR="000C1784" w:rsidRDefault="00C66C13" w:rsidP="00AB5504">
            <w:pPr>
              <w:rPr>
                <w:rStyle w:val="Strong"/>
              </w:rPr>
            </w:pPr>
            <w:r>
              <w:rPr>
                <w:rStyle w:val="Strong"/>
              </w:rPr>
              <w:t xml:space="preserve">Goal </w:t>
            </w:r>
            <w:r w:rsidR="006A3533">
              <w:rPr>
                <w:rStyle w:val="Strong"/>
              </w:rPr>
              <w:t>statement</w:t>
            </w:r>
          </w:p>
          <w:p w14:paraId="2F43EB2B" w14:textId="14BCBD68" w:rsidR="001E35B6" w:rsidRPr="0082196D" w:rsidRDefault="001E35B6" w:rsidP="00AB5504">
            <w:pPr>
              <w:rPr>
                <w:rStyle w:val="Strong"/>
                <w:b w:val="0"/>
                <w:bCs w:val="0"/>
                <w:sz w:val="22"/>
                <w:szCs w:val="22"/>
              </w:rPr>
            </w:pPr>
          </w:p>
        </w:tc>
      </w:tr>
      <w:tr w:rsidR="000C1784" w14:paraId="575F2820" w14:textId="77777777" w:rsidTr="2E9D74DC">
        <w:tc>
          <w:tcPr>
            <w:tcW w:w="1129" w:type="dxa"/>
          </w:tcPr>
          <w:p w14:paraId="64D8B9BE" w14:textId="2BAF6AE7" w:rsidR="000C1784" w:rsidRDefault="001E5B8B" w:rsidP="00AB5504">
            <w:r w:rsidRPr="00E60CB4">
              <w:rPr>
                <w:sz w:val="22"/>
                <w:szCs w:val="22"/>
              </w:rPr>
              <w:t>1</w:t>
            </w:r>
          </w:p>
        </w:tc>
        <w:tc>
          <w:tcPr>
            <w:tcW w:w="3119" w:type="dxa"/>
          </w:tcPr>
          <w:p w14:paraId="63FF1B8B" w14:textId="4A75A460" w:rsidR="000C1784" w:rsidRDefault="00E0786E" w:rsidP="00AB5504">
            <w:pPr>
              <w:rPr>
                <w:sz w:val="22"/>
                <w:szCs w:val="22"/>
              </w:rPr>
            </w:pPr>
            <w:r>
              <w:rPr>
                <w:sz w:val="22"/>
                <w:szCs w:val="22"/>
              </w:rPr>
              <w:t>Business priority</w:t>
            </w:r>
          </w:p>
          <w:p w14:paraId="695AA216" w14:textId="08B8EFD2" w:rsidR="00FB73B9" w:rsidRDefault="00FB73B9" w:rsidP="00AB5504"/>
        </w:tc>
        <w:tc>
          <w:tcPr>
            <w:tcW w:w="4768" w:type="dxa"/>
          </w:tcPr>
          <w:p w14:paraId="55090DB1" w14:textId="1E979D9E" w:rsidR="00FB73B9" w:rsidRPr="00CC40E6" w:rsidRDefault="0047612B" w:rsidP="00E0786E">
            <w:pPr>
              <w:rPr>
                <w:sz w:val="22"/>
                <w:szCs w:val="22"/>
              </w:rPr>
            </w:pPr>
            <w:r w:rsidRPr="00CC40E6">
              <w:rPr>
                <w:sz w:val="22"/>
                <w:szCs w:val="22"/>
              </w:rPr>
              <w:t>Improve customer retention by ensuring new customers have a smooth onboarding experience with our software.</w:t>
            </w:r>
          </w:p>
        </w:tc>
      </w:tr>
      <w:tr w:rsidR="000C1784" w:rsidRPr="00E30900" w14:paraId="7C4072C1" w14:textId="77777777" w:rsidTr="2E9D74DC">
        <w:tc>
          <w:tcPr>
            <w:tcW w:w="1129" w:type="dxa"/>
          </w:tcPr>
          <w:p w14:paraId="789331E2" w14:textId="0447F7BB" w:rsidR="000C1784" w:rsidRPr="00E30900" w:rsidRDefault="00DE3549" w:rsidP="00AB5504">
            <w:pPr>
              <w:rPr>
                <w:sz w:val="22"/>
                <w:szCs w:val="22"/>
              </w:rPr>
            </w:pPr>
            <w:r w:rsidRPr="00DE3896">
              <w:rPr>
                <w:sz w:val="22"/>
                <w:szCs w:val="22"/>
              </w:rPr>
              <w:t>2</w:t>
            </w:r>
          </w:p>
        </w:tc>
        <w:tc>
          <w:tcPr>
            <w:tcW w:w="3119" w:type="dxa"/>
          </w:tcPr>
          <w:p w14:paraId="67052189" w14:textId="3541D304" w:rsidR="00504F16" w:rsidRDefault="00E0786E" w:rsidP="00AB5504">
            <w:pPr>
              <w:rPr>
                <w:sz w:val="22"/>
                <w:szCs w:val="22"/>
              </w:rPr>
            </w:pPr>
            <w:r>
              <w:rPr>
                <w:sz w:val="22"/>
                <w:szCs w:val="22"/>
              </w:rPr>
              <w:t>Team goal</w:t>
            </w:r>
          </w:p>
          <w:p w14:paraId="41ED9846" w14:textId="49D17235" w:rsidR="00504F16" w:rsidRPr="00E30900" w:rsidRDefault="00504F16" w:rsidP="00AB5504">
            <w:pPr>
              <w:rPr>
                <w:sz w:val="22"/>
                <w:szCs w:val="22"/>
              </w:rPr>
            </w:pPr>
          </w:p>
        </w:tc>
        <w:tc>
          <w:tcPr>
            <w:tcW w:w="4768" w:type="dxa"/>
          </w:tcPr>
          <w:p w14:paraId="52F781EE" w14:textId="6D9F07F1" w:rsidR="00920202" w:rsidRPr="00E30900" w:rsidRDefault="004D0959" w:rsidP="00FF6C51">
            <w:pPr>
              <w:rPr>
                <w:sz w:val="22"/>
                <w:szCs w:val="22"/>
              </w:rPr>
            </w:pPr>
            <w:r w:rsidRPr="004D0959">
              <w:rPr>
                <w:sz w:val="22"/>
                <w:szCs w:val="22"/>
              </w:rPr>
              <w:t xml:space="preserve">Increase new customer retention in the first 30 days from 65% to 80% </w:t>
            </w:r>
            <w:r w:rsidR="00D51EA6">
              <w:rPr>
                <w:sz w:val="22"/>
                <w:szCs w:val="22"/>
              </w:rPr>
              <w:t>by the end of Q4</w:t>
            </w:r>
            <w:r w:rsidR="00CF1097" w:rsidRPr="00CF1097">
              <w:rPr>
                <w:sz w:val="22"/>
                <w:szCs w:val="22"/>
              </w:rPr>
              <w:t>.</w:t>
            </w:r>
          </w:p>
        </w:tc>
      </w:tr>
      <w:tr w:rsidR="000C1784" w14:paraId="76D4286D" w14:textId="77777777" w:rsidTr="2E9D74DC">
        <w:tc>
          <w:tcPr>
            <w:tcW w:w="1129" w:type="dxa"/>
          </w:tcPr>
          <w:p w14:paraId="4F7F5A83" w14:textId="6A428214" w:rsidR="000C1784" w:rsidRDefault="00617B16" w:rsidP="00AB5504">
            <w:r w:rsidRPr="00617B16">
              <w:rPr>
                <w:sz w:val="22"/>
                <w:szCs w:val="22"/>
              </w:rPr>
              <w:t>3</w:t>
            </w:r>
          </w:p>
        </w:tc>
        <w:tc>
          <w:tcPr>
            <w:tcW w:w="3119" w:type="dxa"/>
          </w:tcPr>
          <w:p w14:paraId="63C02BEE" w14:textId="0E903D3E" w:rsidR="000C1784" w:rsidRPr="00617B16" w:rsidRDefault="00F40339" w:rsidP="00F40339">
            <w:pPr>
              <w:rPr>
                <w:sz w:val="22"/>
                <w:szCs w:val="22"/>
              </w:rPr>
            </w:pPr>
            <w:r>
              <w:rPr>
                <w:sz w:val="22"/>
                <w:szCs w:val="22"/>
              </w:rPr>
              <w:t>Individual goals</w:t>
            </w:r>
          </w:p>
        </w:tc>
        <w:tc>
          <w:tcPr>
            <w:tcW w:w="4768" w:type="dxa"/>
          </w:tcPr>
          <w:p w14:paraId="7D1191B9" w14:textId="7891F824" w:rsidR="004E5BD0" w:rsidRPr="004E5BD0" w:rsidRDefault="0040737B" w:rsidP="004E5BD0">
            <w:pPr>
              <w:rPr>
                <w:sz w:val="22"/>
                <w:szCs w:val="22"/>
              </w:rPr>
            </w:pPr>
            <w:r w:rsidRPr="00032F71">
              <w:rPr>
                <w:b/>
                <w:bCs/>
                <w:sz w:val="22"/>
                <w:szCs w:val="22"/>
              </w:rPr>
              <w:t>Data Analyst</w:t>
            </w:r>
            <w:r w:rsidR="004E5BD0" w:rsidRPr="004E5BD0">
              <w:rPr>
                <w:sz w:val="22"/>
                <w:szCs w:val="22"/>
              </w:rPr>
              <w:t>:</w:t>
            </w:r>
          </w:p>
          <w:p w14:paraId="0A29C1FD" w14:textId="743E73A2" w:rsidR="00BD3163" w:rsidRDefault="00291694" w:rsidP="004E5BD0">
            <w:pPr>
              <w:rPr>
                <w:sz w:val="22"/>
                <w:szCs w:val="22"/>
              </w:rPr>
            </w:pPr>
            <w:r w:rsidRPr="00291694">
              <w:rPr>
                <w:sz w:val="22"/>
                <w:szCs w:val="22"/>
              </w:rPr>
              <w:t>Track new customer behavior during their first 30 days and include the top three drop-off points in weekly actionable reports until the end of Q4, contributing to the team goal of raising retention to 80%.</w:t>
            </w:r>
          </w:p>
          <w:p w14:paraId="2A52C098" w14:textId="77777777" w:rsidR="00291694" w:rsidRPr="004E5BD0" w:rsidRDefault="00291694" w:rsidP="004E5BD0">
            <w:pPr>
              <w:rPr>
                <w:sz w:val="22"/>
                <w:szCs w:val="22"/>
              </w:rPr>
            </w:pPr>
          </w:p>
          <w:p w14:paraId="71EDF031" w14:textId="77777777" w:rsidR="004E5BD0" w:rsidRPr="004E5BD0" w:rsidRDefault="004E5BD0" w:rsidP="004E5BD0">
            <w:pPr>
              <w:rPr>
                <w:sz w:val="22"/>
                <w:szCs w:val="22"/>
              </w:rPr>
            </w:pPr>
            <w:r w:rsidRPr="00032F71">
              <w:rPr>
                <w:b/>
                <w:bCs/>
                <w:sz w:val="22"/>
                <w:szCs w:val="22"/>
              </w:rPr>
              <w:t>Technical Writer</w:t>
            </w:r>
            <w:r w:rsidRPr="004E5BD0">
              <w:rPr>
                <w:sz w:val="22"/>
                <w:szCs w:val="22"/>
              </w:rPr>
              <w:t>:</w:t>
            </w:r>
          </w:p>
          <w:p w14:paraId="5E622938" w14:textId="1C6BEB4F" w:rsidR="009442D9" w:rsidRPr="001A5AEC" w:rsidRDefault="00B81AA2" w:rsidP="00617B16">
            <w:pPr>
              <w:rPr>
                <w:sz w:val="22"/>
                <w:szCs w:val="22"/>
              </w:rPr>
            </w:pPr>
            <w:r>
              <w:rPr>
                <w:sz w:val="22"/>
                <w:szCs w:val="22"/>
              </w:rPr>
              <w:t>By the end of Q4, r</w:t>
            </w:r>
            <w:r w:rsidR="006B4F27" w:rsidRPr="006B4F27">
              <w:rPr>
                <w:sz w:val="22"/>
                <w:szCs w:val="22"/>
              </w:rPr>
              <w:t xml:space="preserve">educe documentation-related support tickets from the current average </w:t>
            </w:r>
            <w:r w:rsidR="006B4F27" w:rsidRPr="006B4F27">
              <w:rPr>
                <w:sz w:val="22"/>
                <w:szCs w:val="22"/>
              </w:rPr>
              <w:lastRenderedPageBreak/>
              <w:t>of 100 per month to 80 per month (a 20% reduction), thereby supporting the team goal of raising new customer retention to 80%.</w:t>
            </w:r>
          </w:p>
        </w:tc>
      </w:tr>
    </w:tbl>
    <w:p w14:paraId="70F2B2AF" w14:textId="77777777" w:rsidR="000C1784" w:rsidRDefault="000C1784" w:rsidP="00AB5504"/>
    <w:p w14:paraId="6B2737C1" w14:textId="24844C6D" w:rsidR="007D5815" w:rsidRPr="00AB5504" w:rsidRDefault="007D5815" w:rsidP="007D5815">
      <w:pPr>
        <w:pStyle w:val="Heading3"/>
      </w:pPr>
      <w:r w:rsidRPr="00AB5504">
        <w:t xml:space="preserve">Task </w:t>
      </w:r>
      <w:r>
        <w:t>2</w:t>
      </w:r>
      <w:r w:rsidRPr="00AB5504">
        <w:t xml:space="preserve">: </w:t>
      </w:r>
      <w:r w:rsidR="00C10815" w:rsidRPr="00C10815">
        <w:t>Assigning responsibilities</w:t>
      </w:r>
    </w:p>
    <w:p w14:paraId="5A92CA9E" w14:textId="33FC6323" w:rsidR="007D5815" w:rsidRPr="005358DF" w:rsidRDefault="46214AFF" w:rsidP="00D45D71">
      <w:pPr>
        <w:rPr>
          <w:sz w:val="22"/>
          <w:szCs w:val="22"/>
        </w:rPr>
      </w:pPr>
      <w:r w:rsidRPr="2E1F9846">
        <w:rPr>
          <w:sz w:val="22"/>
          <w:szCs w:val="22"/>
        </w:rPr>
        <w:t xml:space="preserve"> </w:t>
      </w:r>
      <w:r w:rsidR="00540755" w:rsidRPr="00540755">
        <w:rPr>
          <w:sz w:val="22"/>
          <w:szCs w:val="22"/>
        </w:rPr>
        <w:t xml:space="preserve">My next step is to make sure that each task in this initiative has a clear owner. </w:t>
      </w:r>
      <w:r w:rsidR="00240738">
        <w:rPr>
          <w:sz w:val="22"/>
          <w:szCs w:val="22"/>
        </w:rPr>
        <w:t>I will u</w:t>
      </w:r>
      <w:r w:rsidR="00D45D71" w:rsidRPr="00D45D71">
        <w:rPr>
          <w:sz w:val="22"/>
          <w:szCs w:val="22"/>
        </w:rPr>
        <w:t>se</w:t>
      </w:r>
      <w:r w:rsidR="00272C59">
        <w:rPr>
          <w:sz w:val="22"/>
          <w:szCs w:val="22"/>
        </w:rPr>
        <w:t xml:space="preserve"> the</w:t>
      </w:r>
      <w:r w:rsidR="00D45D71" w:rsidRPr="00D45D71">
        <w:rPr>
          <w:sz w:val="22"/>
          <w:szCs w:val="22"/>
        </w:rPr>
        <w:t xml:space="preserve"> RACI matrix to assign responsibilities</w:t>
      </w:r>
      <w:r w:rsidRPr="2E1F9846">
        <w:rPr>
          <w:sz w:val="22"/>
          <w:szCs w:val="22"/>
        </w:rPr>
        <w:t xml:space="preserve"> to</w:t>
      </w:r>
      <w:r w:rsidR="00417ED4">
        <w:rPr>
          <w:sz w:val="22"/>
          <w:szCs w:val="22"/>
        </w:rPr>
        <w:t xml:space="preserve"> the Data Analyst and </w:t>
      </w:r>
      <w:r w:rsidRPr="2E1F9846">
        <w:rPr>
          <w:sz w:val="22"/>
          <w:szCs w:val="22"/>
        </w:rPr>
        <w:t xml:space="preserve">the </w:t>
      </w:r>
      <w:r w:rsidR="00417ED4">
        <w:rPr>
          <w:sz w:val="22"/>
          <w:szCs w:val="22"/>
        </w:rPr>
        <w:t>Technical Writer.</w:t>
      </w:r>
    </w:p>
    <w:tbl>
      <w:tblPr>
        <w:tblStyle w:val="TableGrid"/>
        <w:tblW w:w="0" w:type="auto"/>
        <w:tblLook w:val="04A0" w:firstRow="1" w:lastRow="0" w:firstColumn="1" w:lastColumn="0" w:noHBand="0" w:noVBand="1"/>
      </w:tblPr>
      <w:tblGrid>
        <w:gridCol w:w="1071"/>
        <w:gridCol w:w="2599"/>
        <w:gridCol w:w="1495"/>
        <w:gridCol w:w="1530"/>
        <w:gridCol w:w="1209"/>
        <w:gridCol w:w="1112"/>
      </w:tblGrid>
      <w:tr w:rsidR="00A22CCD" w14:paraId="0D0E33D7" w14:textId="1F484F8F" w:rsidTr="00E16F56">
        <w:tc>
          <w:tcPr>
            <w:tcW w:w="1053" w:type="dxa"/>
          </w:tcPr>
          <w:p w14:paraId="6D528880" w14:textId="1C45E006" w:rsidR="00065228" w:rsidRPr="00966964" w:rsidRDefault="00065228" w:rsidP="009E29C1">
            <w:pPr>
              <w:rPr>
                <w:rStyle w:val="Strong"/>
              </w:rPr>
            </w:pPr>
            <w:r w:rsidRPr="00966964">
              <w:rPr>
                <w:rStyle w:val="Strong"/>
              </w:rPr>
              <w:t xml:space="preserve">Serial </w:t>
            </w:r>
            <w:r w:rsidR="004F4BBB">
              <w:rPr>
                <w:rStyle w:val="Strong"/>
              </w:rPr>
              <w:t>number</w:t>
            </w:r>
          </w:p>
        </w:tc>
        <w:tc>
          <w:tcPr>
            <w:tcW w:w="2617" w:type="dxa"/>
          </w:tcPr>
          <w:p w14:paraId="124B7DD4" w14:textId="428ED794" w:rsidR="00065228" w:rsidRPr="00966964" w:rsidRDefault="00065228" w:rsidP="009E29C1">
            <w:pPr>
              <w:rPr>
                <w:rStyle w:val="Strong"/>
              </w:rPr>
            </w:pPr>
            <w:r>
              <w:rPr>
                <w:rStyle w:val="Strong"/>
              </w:rPr>
              <w:t>Tasks</w:t>
            </w:r>
          </w:p>
        </w:tc>
        <w:tc>
          <w:tcPr>
            <w:tcW w:w="1495" w:type="dxa"/>
          </w:tcPr>
          <w:p w14:paraId="726E505F" w14:textId="0A7B4B30" w:rsidR="00065228" w:rsidRPr="00065228" w:rsidRDefault="0017714E" w:rsidP="009E29C1">
            <w:pPr>
              <w:rPr>
                <w:rStyle w:val="Strong"/>
                <w:b w:val="0"/>
                <w:bCs w:val="0"/>
                <w:sz w:val="22"/>
                <w:szCs w:val="22"/>
              </w:rPr>
            </w:pPr>
            <w:r w:rsidRPr="0017714E">
              <w:rPr>
                <w:rStyle w:val="Strong"/>
                <w:sz w:val="22"/>
                <w:szCs w:val="22"/>
              </w:rPr>
              <w:t>R</w:t>
            </w:r>
            <w:r w:rsidRPr="0017714E">
              <w:rPr>
                <w:rStyle w:val="Strong"/>
                <w:b w:val="0"/>
                <w:bCs w:val="0"/>
              </w:rPr>
              <w:t>esponsible</w:t>
            </w:r>
          </w:p>
        </w:tc>
        <w:tc>
          <w:tcPr>
            <w:tcW w:w="1530" w:type="dxa"/>
          </w:tcPr>
          <w:p w14:paraId="3DBA36D3" w14:textId="4951233C" w:rsidR="00065228" w:rsidRPr="00065228" w:rsidRDefault="00296400" w:rsidP="009E29C1">
            <w:pPr>
              <w:rPr>
                <w:rStyle w:val="Strong"/>
                <w:b w:val="0"/>
                <w:bCs w:val="0"/>
                <w:sz w:val="22"/>
                <w:szCs w:val="22"/>
              </w:rPr>
            </w:pPr>
            <w:r w:rsidRPr="00A22CCD">
              <w:rPr>
                <w:rStyle w:val="Strong"/>
                <w:sz w:val="22"/>
                <w:szCs w:val="22"/>
              </w:rPr>
              <w:t>A</w:t>
            </w:r>
            <w:r w:rsidRPr="00A22CCD">
              <w:rPr>
                <w:rStyle w:val="Strong"/>
                <w:b w:val="0"/>
                <w:bCs w:val="0"/>
              </w:rPr>
              <w:t>c</w:t>
            </w:r>
            <w:r w:rsidR="004C700A">
              <w:rPr>
                <w:rStyle w:val="Strong"/>
                <w:b w:val="0"/>
                <w:bCs w:val="0"/>
              </w:rPr>
              <w:t>c</w:t>
            </w:r>
            <w:r w:rsidRPr="00A22CCD">
              <w:rPr>
                <w:rStyle w:val="Strong"/>
                <w:b w:val="0"/>
                <w:bCs w:val="0"/>
              </w:rPr>
              <w:t>ountable</w:t>
            </w:r>
          </w:p>
        </w:tc>
        <w:tc>
          <w:tcPr>
            <w:tcW w:w="1209" w:type="dxa"/>
          </w:tcPr>
          <w:p w14:paraId="103BDAC8" w14:textId="2C9335BD" w:rsidR="00065228" w:rsidRPr="00065228" w:rsidRDefault="00A22CCD" w:rsidP="009E29C1">
            <w:pPr>
              <w:rPr>
                <w:rStyle w:val="Strong"/>
                <w:b w:val="0"/>
                <w:bCs w:val="0"/>
                <w:sz w:val="22"/>
                <w:szCs w:val="22"/>
              </w:rPr>
            </w:pPr>
            <w:r w:rsidRPr="00A22CCD">
              <w:rPr>
                <w:rStyle w:val="Strong"/>
                <w:sz w:val="22"/>
                <w:szCs w:val="22"/>
              </w:rPr>
              <w:t>C</w:t>
            </w:r>
            <w:r>
              <w:rPr>
                <w:rStyle w:val="Strong"/>
                <w:b w:val="0"/>
                <w:bCs w:val="0"/>
                <w:sz w:val="22"/>
                <w:szCs w:val="22"/>
              </w:rPr>
              <w:t>onsulted</w:t>
            </w:r>
          </w:p>
        </w:tc>
        <w:tc>
          <w:tcPr>
            <w:tcW w:w="1112" w:type="dxa"/>
          </w:tcPr>
          <w:p w14:paraId="3420EA74" w14:textId="6DE0405C" w:rsidR="00065228" w:rsidRPr="00065228" w:rsidRDefault="00A22CCD" w:rsidP="009E29C1">
            <w:pPr>
              <w:rPr>
                <w:rStyle w:val="Strong"/>
                <w:b w:val="0"/>
                <w:bCs w:val="0"/>
                <w:sz w:val="22"/>
                <w:szCs w:val="22"/>
              </w:rPr>
            </w:pPr>
            <w:r w:rsidRPr="00A22CCD">
              <w:rPr>
                <w:rStyle w:val="Strong"/>
                <w:sz w:val="22"/>
                <w:szCs w:val="22"/>
              </w:rPr>
              <w:t>I</w:t>
            </w:r>
            <w:r>
              <w:rPr>
                <w:rStyle w:val="Strong"/>
                <w:b w:val="0"/>
                <w:bCs w:val="0"/>
                <w:sz w:val="22"/>
                <w:szCs w:val="22"/>
              </w:rPr>
              <w:t>nformed</w:t>
            </w:r>
          </w:p>
        </w:tc>
      </w:tr>
      <w:tr w:rsidR="00A22CCD" w:rsidRPr="004A04E8" w14:paraId="536570BD" w14:textId="7C41A56A" w:rsidTr="00E16F56">
        <w:tc>
          <w:tcPr>
            <w:tcW w:w="1053" w:type="dxa"/>
          </w:tcPr>
          <w:p w14:paraId="74E78529" w14:textId="77777777" w:rsidR="00065228" w:rsidRPr="004A04E8" w:rsidRDefault="00065228" w:rsidP="009E29C1">
            <w:pPr>
              <w:rPr>
                <w:sz w:val="22"/>
                <w:szCs w:val="22"/>
              </w:rPr>
            </w:pPr>
            <w:r w:rsidRPr="004A04E8">
              <w:rPr>
                <w:sz w:val="22"/>
                <w:szCs w:val="22"/>
              </w:rPr>
              <w:t>1</w:t>
            </w:r>
          </w:p>
        </w:tc>
        <w:tc>
          <w:tcPr>
            <w:tcW w:w="2617" w:type="dxa"/>
          </w:tcPr>
          <w:p w14:paraId="70EC6FBA" w14:textId="46527D2C" w:rsidR="00065228" w:rsidRPr="004A04E8" w:rsidRDefault="004F17D9" w:rsidP="000C54FE">
            <w:pPr>
              <w:rPr>
                <w:sz w:val="22"/>
                <w:szCs w:val="22"/>
              </w:rPr>
            </w:pPr>
            <w:r w:rsidRPr="004F17D9">
              <w:rPr>
                <w:sz w:val="22"/>
                <w:szCs w:val="22"/>
              </w:rPr>
              <w:t>Map current customer onboarding journey</w:t>
            </w:r>
          </w:p>
        </w:tc>
        <w:tc>
          <w:tcPr>
            <w:tcW w:w="1495" w:type="dxa"/>
          </w:tcPr>
          <w:p w14:paraId="33976E0B" w14:textId="70B649FC" w:rsidR="00065228" w:rsidRPr="004A04E8" w:rsidRDefault="0098108C" w:rsidP="009E29C1">
            <w:pPr>
              <w:rPr>
                <w:sz w:val="22"/>
                <w:szCs w:val="22"/>
              </w:rPr>
            </w:pPr>
            <w:r w:rsidRPr="0098108C">
              <w:rPr>
                <w:sz w:val="22"/>
                <w:szCs w:val="22"/>
              </w:rPr>
              <w:t>Data Analyst</w:t>
            </w:r>
          </w:p>
        </w:tc>
        <w:tc>
          <w:tcPr>
            <w:tcW w:w="1530" w:type="dxa"/>
          </w:tcPr>
          <w:p w14:paraId="71F95CDF" w14:textId="7ED179FE" w:rsidR="00065228" w:rsidRPr="004A04E8" w:rsidRDefault="003B1A77" w:rsidP="009E29C1">
            <w:pPr>
              <w:rPr>
                <w:sz w:val="22"/>
                <w:szCs w:val="22"/>
              </w:rPr>
            </w:pPr>
            <w:r w:rsidRPr="003B1A77">
              <w:rPr>
                <w:sz w:val="22"/>
                <w:szCs w:val="22"/>
              </w:rPr>
              <w:t>Me (Manager)</w:t>
            </w:r>
          </w:p>
        </w:tc>
        <w:tc>
          <w:tcPr>
            <w:tcW w:w="1209" w:type="dxa"/>
          </w:tcPr>
          <w:p w14:paraId="57EBE3DE" w14:textId="51F5CB1D" w:rsidR="00065228" w:rsidRPr="004A04E8" w:rsidRDefault="000B34C4" w:rsidP="009E29C1">
            <w:pPr>
              <w:rPr>
                <w:sz w:val="22"/>
                <w:szCs w:val="22"/>
              </w:rPr>
            </w:pPr>
            <w:r w:rsidRPr="000B34C4">
              <w:rPr>
                <w:sz w:val="22"/>
                <w:szCs w:val="22"/>
              </w:rPr>
              <w:t>Technical Writer</w:t>
            </w:r>
          </w:p>
        </w:tc>
        <w:tc>
          <w:tcPr>
            <w:tcW w:w="1112" w:type="dxa"/>
          </w:tcPr>
          <w:p w14:paraId="7D73CD0A" w14:textId="296B02A8" w:rsidR="00065228" w:rsidRPr="004A04E8" w:rsidRDefault="00F40BC6" w:rsidP="009E29C1">
            <w:pPr>
              <w:rPr>
                <w:sz w:val="22"/>
                <w:szCs w:val="22"/>
              </w:rPr>
            </w:pPr>
            <w:r w:rsidRPr="00F40BC6">
              <w:rPr>
                <w:sz w:val="22"/>
                <w:szCs w:val="22"/>
              </w:rPr>
              <w:t>All Team Members</w:t>
            </w:r>
          </w:p>
        </w:tc>
      </w:tr>
      <w:tr w:rsidR="00A22CCD" w:rsidRPr="004A04E8" w14:paraId="6BD6A518" w14:textId="04E05FC4" w:rsidTr="00E16F56">
        <w:tc>
          <w:tcPr>
            <w:tcW w:w="1053" w:type="dxa"/>
          </w:tcPr>
          <w:p w14:paraId="75A2ED35" w14:textId="1D53972A" w:rsidR="00065228" w:rsidRPr="004A04E8" w:rsidRDefault="00065228" w:rsidP="009E29C1">
            <w:pPr>
              <w:rPr>
                <w:sz w:val="22"/>
                <w:szCs w:val="22"/>
              </w:rPr>
            </w:pPr>
            <w:r w:rsidRPr="004E4BED">
              <w:rPr>
                <w:sz w:val="22"/>
                <w:szCs w:val="22"/>
              </w:rPr>
              <w:t>2</w:t>
            </w:r>
          </w:p>
        </w:tc>
        <w:tc>
          <w:tcPr>
            <w:tcW w:w="2617" w:type="dxa"/>
          </w:tcPr>
          <w:p w14:paraId="0672EF56" w14:textId="07E20E0D" w:rsidR="00065228" w:rsidRPr="004A04E8" w:rsidRDefault="0098108C" w:rsidP="009E29C1">
            <w:pPr>
              <w:rPr>
                <w:sz w:val="22"/>
                <w:szCs w:val="22"/>
              </w:rPr>
            </w:pPr>
            <w:r w:rsidRPr="0098108C">
              <w:rPr>
                <w:sz w:val="22"/>
                <w:szCs w:val="22"/>
              </w:rPr>
              <w:t>Develop new onboarding content (e.g., emails, quick start guide, FAQs</w:t>
            </w:r>
            <w:r w:rsidR="00350E1C">
              <w:rPr>
                <w:sz w:val="22"/>
                <w:szCs w:val="22"/>
              </w:rPr>
              <w:t>)</w:t>
            </w:r>
          </w:p>
        </w:tc>
        <w:tc>
          <w:tcPr>
            <w:tcW w:w="1495" w:type="dxa"/>
          </w:tcPr>
          <w:p w14:paraId="4B8942DB" w14:textId="3ADC1C67" w:rsidR="00065228" w:rsidRPr="004A04E8" w:rsidRDefault="000B34C4" w:rsidP="009E29C1">
            <w:pPr>
              <w:rPr>
                <w:sz w:val="22"/>
                <w:szCs w:val="22"/>
              </w:rPr>
            </w:pPr>
            <w:r w:rsidRPr="000B34C4">
              <w:rPr>
                <w:sz w:val="22"/>
                <w:szCs w:val="22"/>
              </w:rPr>
              <w:t>Technical Writer</w:t>
            </w:r>
          </w:p>
        </w:tc>
        <w:tc>
          <w:tcPr>
            <w:tcW w:w="1530" w:type="dxa"/>
          </w:tcPr>
          <w:p w14:paraId="0AF60554" w14:textId="24571ECC" w:rsidR="00065228" w:rsidRPr="004A04E8" w:rsidRDefault="002D376D" w:rsidP="009E29C1">
            <w:pPr>
              <w:rPr>
                <w:sz w:val="22"/>
                <w:szCs w:val="22"/>
              </w:rPr>
            </w:pPr>
            <w:r w:rsidRPr="002D376D">
              <w:rPr>
                <w:sz w:val="22"/>
                <w:szCs w:val="22"/>
              </w:rPr>
              <w:t>Me (Manager)</w:t>
            </w:r>
          </w:p>
        </w:tc>
        <w:tc>
          <w:tcPr>
            <w:tcW w:w="1209" w:type="dxa"/>
          </w:tcPr>
          <w:p w14:paraId="74163EDB" w14:textId="1852BD6B" w:rsidR="00065228" w:rsidRPr="004A04E8" w:rsidRDefault="005B3196" w:rsidP="009E29C1">
            <w:pPr>
              <w:rPr>
                <w:sz w:val="22"/>
                <w:szCs w:val="22"/>
              </w:rPr>
            </w:pPr>
            <w:r w:rsidRPr="005B3196">
              <w:rPr>
                <w:sz w:val="22"/>
                <w:szCs w:val="22"/>
              </w:rPr>
              <w:t>Data Analyst</w:t>
            </w:r>
          </w:p>
        </w:tc>
        <w:tc>
          <w:tcPr>
            <w:tcW w:w="1112" w:type="dxa"/>
          </w:tcPr>
          <w:p w14:paraId="2EC68ABE" w14:textId="4AF5E5B4" w:rsidR="00065228" w:rsidRPr="004A04E8" w:rsidRDefault="002D376D" w:rsidP="009E29C1">
            <w:pPr>
              <w:rPr>
                <w:sz w:val="22"/>
                <w:szCs w:val="22"/>
              </w:rPr>
            </w:pPr>
            <w:r w:rsidRPr="00F40BC6">
              <w:rPr>
                <w:sz w:val="22"/>
                <w:szCs w:val="22"/>
              </w:rPr>
              <w:t>All Team Members</w:t>
            </w:r>
          </w:p>
        </w:tc>
      </w:tr>
      <w:tr w:rsidR="00A22CCD" w:rsidRPr="004A04E8" w14:paraId="4AC2C2D7" w14:textId="09E25A66" w:rsidTr="00E16F56">
        <w:tc>
          <w:tcPr>
            <w:tcW w:w="1053" w:type="dxa"/>
          </w:tcPr>
          <w:p w14:paraId="24888C3F" w14:textId="77777777" w:rsidR="00065228" w:rsidRPr="004A04E8" w:rsidRDefault="00065228" w:rsidP="009E29C1">
            <w:pPr>
              <w:rPr>
                <w:sz w:val="22"/>
                <w:szCs w:val="22"/>
              </w:rPr>
            </w:pPr>
            <w:r w:rsidRPr="004A04E8">
              <w:rPr>
                <w:sz w:val="22"/>
                <w:szCs w:val="22"/>
              </w:rPr>
              <w:t>3</w:t>
            </w:r>
          </w:p>
        </w:tc>
        <w:tc>
          <w:tcPr>
            <w:tcW w:w="2617" w:type="dxa"/>
          </w:tcPr>
          <w:p w14:paraId="2579108D" w14:textId="444C72E4" w:rsidR="00065228" w:rsidRPr="004A04E8" w:rsidRDefault="0098108C" w:rsidP="000C54FE">
            <w:pPr>
              <w:rPr>
                <w:sz w:val="22"/>
                <w:szCs w:val="22"/>
              </w:rPr>
            </w:pPr>
            <w:r w:rsidRPr="0098108C">
              <w:rPr>
                <w:sz w:val="22"/>
                <w:szCs w:val="22"/>
              </w:rPr>
              <w:t>Create progress reports on user onboarding metrics</w:t>
            </w:r>
          </w:p>
        </w:tc>
        <w:tc>
          <w:tcPr>
            <w:tcW w:w="1495" w:type="dxa"/>
          </w:tcPr>
          <w:p w14:paraId="5D240AE4" w14:textId="40275E89" w:rsidR="00065228" w:rsidRPr="004A04E8" w:rsidRDefault="000B34C4" w:rsidP="009E29C1">
            <w:pPr>
              <w:rPr>
                <w:sz w:val="22"/>
                <w:szCs w:val="22"/>
              </w:rPr>
            </w:pPr>
            <w:r w:rsidRPr="000B34C4">
              <w:rPr>
                <w:sz w:val="22"/>
                <w:szCs w:val="22"/>
              </w:rPr>
              <w:t>Data Analyst</w:t>
            </w:r>
          </w:p>
        </w:tc>
        <w:tc>
          <w:tcPr>
            <w:tcW w:w="1530" w:type="dxa"/>
          </w:tcPr>
          <w:p w14:paraId="1DD692FD" w14:textId="0F730104" w:rsidR="00065228" w:rsidRPr="004A04E8" w:rsidRDefault="00EC25FD" w:rsidP="009E29C1">
            <w:pPr>
              <w:rPr>
                <w:sz w:val="22"/>
                <w:szCs w:val="22"/>
              </w:rPr>
            </w:pPr>
            <w:r w:rsidRPr="00EC25FD">
              <w:rPr>
                <w:sz w:val="22"/>
                <w:szCs w:val="22"/>
              </w:rPr>
              <w:t>Me (Manager)</w:t>
            </w:r>
          </w:p>
        </w:tc>
        <w:tc>
          <w:tcPr>
            <w:tcW w:w="1209" w:type="dxa"/>
          </w:tcPr>
          <w:p w14:paraId="1E901D8E" w14:textId="437627F0" w:rsidR="00065228" w:rsidRPr="004A04E8" w:rsidRDefault="005B3196" w:rsidP="009E29C1">
            <w:pPr>
              <w:rPr>
                <w:sz w:val="22"/>
                <w:szCs w:val="22"/>
              </w:rPr>
            </w:pPr>
            <w:r w:rsidRPr="005B3196">
              <w:rPr>
                <w:sz w:val="22"/>
                <w:szCs w:val="22"/>
              </w:rPr>
              <w:t>Technical Writer</w:t>
            </w:r>
          </w:p>
        </w:tc>
        <w:tc>
          <w:tcPr>
            <w:tcW w:w="1112" w:type="dxa"/>
          </w:tcPr>
          <w:p w14:paraId="4BB2AFE1" w14:textId="6F0DE47C" w:rsidR="00065228" w:rsidRPr="004A04E8" w:rsidRDefault="00EC25FD" w:rsidP="009E29C1">
            <w:pPr>
              <w:rPr>
                <w:sz w:val="22"/>
                <w:szCs w:val="22"/>
              </w:rPr>
            </w:pPr>
            <w:r w:rsidRPr="00EC25FD">
              <w:rPr>
                <w:sz w:val="22"/>
                <w:szCs w:val="22"/>
              </w:rPr>
              <w:t>All Team Members</w:t>
            </w:r>
          </w:p>
        </w:tc>
      </w:tr>
    </w:tbl>
    <w:p w14:paraId="2CB98F2B" w14:textId="77777777" w:rsidR="007D5815" w:rsidRDefault="007D5815" w:rsidP="007D5815"/>
    <w:p w14:paraId="41EBBBAC" w14:textId="080E48A8" w:rsidR="00AE05B0" w:rsidRPr="00AB5504" w:rsidRDefault="00AE05B0" w:rsidP="00AE05B0">
      <w:pPr>
        <w:pStyle w:val="Heading3"/>
      </w:pPr>
      <w:r w:rsidRPr="00AB5504">
        <w:t xml:space="preserve">Task </w:t>
      </w:r>
      <w:r w:rsidR="00C73EB8">
        <w:t>3</w:t>
      </w:r>
      <w:r w:rsidRPr="00AB5504">
        <w:t xml:space="preserve">: </w:t>
      </w:r>
      <w:r w:rsidR="00B62C3F" w:rsidRPr="00B62C3F">
        <w:t>Tracking progress</w:t>
      </w:r>
    </w:p>
    <w:p w14:paraId="0B8B9924" w14:textId="4063AB48" w:rsidR="00AE05B0" w:rsidRDefault="00083C8A" w:rsidP="00AE05B0">
      <w:pPr>
        <w:rPr>
          <w:sz w:val="22"/>
          <w:szCs w:val="22"/>
        </w:rPr>
      </w:pPr>
      <w:r w:rsidRPr="00083C8A">
        <w:rPr>
          <w:sz w:val="22"/>
          <w:szCs w:val="22"/>
        </w:rPr>
        <w:t xml:space="preserve">Now that </w:t>
      </w:r>
      <w:r w:rsidR="00995CC7">
        <w:rPr>
          <w:sz w:val="22"/>
          <w:szCs w:val="22"/>
        </w:rPr>
        <w:t>I</w:t>
      </w:r>
      <w:r w:rsidR="008D7EDD">
        <w:rPr>
          <w:sz w:val="22"/>
          <w:szCs w:val="22"/>
        </w:rPr>
        <w:t>’</w:t>
      </w:r>
      <w:r w:rsidRPr="00083C8A">
        <w:rPr>
          <w:sz w:val="22"/>
          <w:szCs w:val="22"/>
        </w:rPr>
        <w:t xml:space="preserve">ve set clear goals (Task 1) and assigned responsibilities (Task 2), the next step is making sure </w:t>
      </w:r>
      <w:r w:rsidR="00995CC7">
        <w:rPr>
          <w:sz w:val="22"/>
          <w:szCs w:val="22"/>
        </w:rPr>
        <w:t>the team</w:t>
      </w:r>
      <w:r w:rsidRPr="00083C8A">
        <w:rPr>
          <w:sz w:val="22"/>
          <w:szCs w:val="22"/>
        </w:rPr>
        <w:t xml:space="preserve"> stay</w:t>
      </w:r>
      <w:r w:rsidR="00995CC7">
        <w:rPr>
          <w:sz w:val="22"/>
          <w:szCs w:val="22"/>
        </w:rPr>
        <w:t>s</w:t>
      </w:r>
      <w:r w:rsidRPr="00083C8A">
        <w:rPr>
          <w:sz w:val="22"/>
          <w:szCs w:val="22"/>
        </w:rPr>
        <w:t xml:space="preserve"> on track</w:t>
      </w:r>
      <w:r w:rsidR="00A6640D">
        <w:rPr>
          <w:sz w:val="22"/>
          <w:szCs w:val="22"/>
        </w:rPr>
        <w:t>.</w:t>
      </w:r>
    </w:p>
    <w:p w14:paraId="7A3BF1B9" w14:textId="1D94E6CC" w:rsidR="0047795E" w:rsidRPr="00823B3D" w:rsidRDefault="00B34086" w:rsidP="0047795E">
      <w:pPr>
        <w:pStyle w:val="Heading4"/>
        <w:rPr>
          <w:i w:val="0"/>
        </w:rPr>
      </w:pPr>
      <w:r w:rsidRPr="2E1F9846">
        <w:rPr>
          <w:i w:val="0"/>
        </w:rPr>
        <w:t xml:space="preserve">Activity 1: </w:t>
      </w:r>
      <w:r w:rsidR="0047795E" w:rsidRPr="2E1F9846">
        <w:rPr>
          <w:i w:val="0"/>
        </w:rPr>
        <w:t>Key metrics</w:t>
      </w:r>
    </w:p>
    <w:tbl>
      <w:tblPr>
        <w:tblStyle w:val="TableGrid"/>
        <w:tblW w:w="9067" w:type="dxa"/>
        <w:tblLook w:val="04A0" w:firstRow="1" w:lastRow="0" w:firstColumn="1" w:lastColumn="0" w:noHBand="0" w:noVBand="1"/>
      </w:tblPr>
      <w:tblGrid>
        <w:gridCol w:w="1071"/>
        <w:gridCol w:w="4169"/>
        <w:gridCol w:w="3827"/>
      </w:tblGrid>
      <w:tr w:rsidR="0047795E" w14:paraId="2BC74885" w14:textId="77777777" w:rsidTr="0047795E">
        <w:tc>
          <w:tcPr>
            <w:tcW w:w="1071" w:type="dxa"/>
          </w:tcPr>
          <w:p w14:paraId="6BF7AAE2" w14:textId="77777777" w:rsidR="0047795E" w:rsidRPr="00966964" w:rsidRDefault="0047795E" w:rsidP="00742012">
            <w:pPr>
              <w:rPr>
                <w:rStyle w:val="Strong"/>
              </w:rPr>
            </w:pPr>
            <w:r w:rsidRPr="00966964">
              <w:rPr>
                <w:rStyle w:val="Strong"/>
              </w:rPr>
              <w:t xml:space="preserve">Serial </w:t>
            </w:r>
            <w:r>
              <w:rPr>
                <w:rStyle w:val="Strong"/>
              </w:rPr>
              <w:t>number</w:t>
            </w:r>
          </w:p>
        </w:tc>
        <w:tc>
          <w:tcPr>
            <w:tcW w:w="4169" w:type="dxa"/>
          </w:tcPr>
          <w:p w14:paraId="60077053" w14:textId="77777777" w:rsidR="0047795E" w:rsidRPr="00267DB3" w:rsidRDefault="0047795E" w:rsidP="00742012">
            <w:pPr>
              <w:rPr>
                <w:rStyle w:val="Strong"/>
              </w:rPr>
            </w:pPr>
            <w:r>
              <w:rPr>
                <w:rStyle w:val="Strong"/>
              </w:rPr>
              <w:t>Metric</w:t>
            </w:r>
          </w:p>
        </w:tc>
        <w:tc>
          <w:tcPr>
            <w:tcW w:w="3827" w:type="dxa"/>
          </w:tcPr>
          <w:p w14:paraId="186D14E5" w14:textId="77777777" w:rsidR="0047795E" w:rsidRDefault="0047795E" w:rsidP="00742012">
            <w:pPr>
              <w:rPr>
                <w:rStyle w:val="Strong"/>
              </w:rPr>
            </w:pPr>
            <w:r>
              <w:rPr>
                <w:rStyle w:val="Strong"/>
              </w:rPr>
              <w:t>Target</w:t>
            </w:r>
          </w:p>
        </w:tc>
      </w:tr>
      <w:tr w:rsidR="0047795E" w14:paraId="4E5A3878" w14:textId="77777777" w:rsidTr="0047795E">
        <w:tc>
          <w:tcPr>
            <w:tcW w:w="1071" w:type="dxa"/>
          </w:tcPr>
          <w:p w14:paraId="1735DA0E" w14:textId="77777777" w:rsidR="0047795E" w:rsidRPr="004A04E8" w:rsidRDefault="0047795E" w:rsidP="00742012">
            <w:pPr>
              <w:rPr>
                <w:sz w:val="22"/>
                <w:szCs w:val="22"/>
              </w:rPr>
            </w:pPr>
            <w:r>
              <w:rPr>
                <w:sz w:val="22"/>
                <w:szCs w:val="22"/>
              </w:rPr>
              <w:t>1</w:t>
            </w:r>
          </w:p>
        </w:tc>
        <w:tc>
          <w:tcPr>
            <w:tcW w:w="4169" w:type="dxa"/>
          </w:tcPr>
          <w:p w14:paraId="7CA5497F" w14:textId="77777777" w:rsidR="0047795E" w:rsidRDefault="0047795E" w:rsidP="00742012">
            <w:pPr>
              <w:rPr>
                <w:sz w:val="22"/>
                <w:szCs w:val="22"/>
              </w:rPr>
            </w:pPr>
            <w:r w:rsidRPr="004C0AE1">
              <w:rPr>
                <w:sz w:val="22"/>
                <w:szCs w:val="22"/>
              </w:rPr>
              <w:t xml:space="preserve">30-day customer retention rate </w:t>
            </w:r>
          </w:p>
          <w:p w14:paraId="636BD451" w14:textId="0912109D" w:rsidR="0047795E" w:rsidRPr="004A04E8" w:rsidRDefault="0047795E" w:rsidP="0047795E">
            <w:pPr>
              <w:rPr>
                <w:sz w:val="22"/>
                <w:szCs w:val="22"/>
              </w:rPr>
            </w:pPr>
          </w:p>
        </w:tc>
        <w:tc>
          <w:tcPr>
            <w:tcW w:w="3827" w:type="dxa"/>
          </w:tcPr>
          <w:p w14:paraId="755B65B8" w14:textId="2AF10588" w:rsidR="0047795E" w:rsidRDefault="0047795E" w:rsidP="0047795E">
            <w:pPr>
              <w:rPr>
                <w:sz w:val="22"/>
                <w:szCs w:val="22"/>
              </w:rPr>
            </w:pPr>
            <w:r w:rsidRPr="005B3532">
              <w:rPr>
                <w:sz w:val="22"/>
                <w:szCs w:val="22"/>
              </w:rPr>
              <w:t xml:space="preserve">Increase from 65% to 80% </w:t>
            </w:r>
            <w:r>
              <w:rPr>
                <w:sz w:val="22"/>
                <w:szCs w:val="22"/>
              </w:rPr>
              <w:t xml:space="preserve">by </w:t>
            </w:r>
            <w:r w:rsidR="2BD28D63" w:rsidRPr="2E1F9846">
              <w:rPr>
                <w:sz w:val="22"/>
                <w:szCs w:val="22"/>
              </w:rPr>
              <w:t xml:space="preserve">the </w:t>
            </w:r>
            <w:r>
              <w:rPr>
                <w:sz w:val="22"/>
                <w:szCs w:val="22"/>
              </w:rPr>
              <w:t>end of Q4</w:t>
            </w:r>
          </w:p>
        </w:tc>
      </w:tr>
      <w:tr w:rsidR="0047795E" w14:paraId="2FB1BA5E" w14:textId="77777777" w:rsidTr="0047795E">
        <w:tc>
          <w:tcPr>
            <w:tcW w:w="1071" w:type="dxa"/>
          </w:tcPr>
          <w:p w14:paraId="31D759DA" w14:textId="54002F02" w:rsidR="0047795E" w:rsidRDefault="0047795E" w:rsidP="00742012">
            <w:pPr>
              <w:rPr>
                <w:sz w:val="22"/>
                <w:szCs w:val="22"/>
              </w:rPr>
            </w:pPr>
            <w:r>
              <w:rPr>
                <w:sz w:val="22"/>
                <w:szCs w:val="22"/>
              </w:rPr>
              <w:t>2</w:t>
            </w:r>
          </w:p>
        </w:tc>
        <w:tc>
          <w:tcPr>
            <w:tcW w:w="4169" w:type="dxa"/>
          </w:tcPr>
          <w:p w14:paraId="3ED522D6" w14:textId="1513FDA0" w:rsidR="0047795E" w:rsidRPr="00453233" w:rsidRDefault="0047795E" w:rsidP="00742012">
            <w:pPr>
              <w:rPr>
                <w:b/>
                <w:bCs/>
                <w:sz w:val="22"/>
                <w:szCs w:val="22"/>
              </w:rPr>
            </w:pPr>
            <w:r>
              <w:rPr>
                <w:sz w:val="22"/>
                <w:szCs w:val="22"/>
              </w:rPr>
              <w:t>Number of support tickets related to documentation</w:t>
            </w:r>
          </w:p>
        </w:tc>
        <w:tc>
          <w:tcPr>
            <w:tcW w:w="3827" w:type="dxa"/>
          </w:tcPr>
          <w:p w14:paraId="11A630FB" w14:textId="4BBAE52E" w:rsidR="0047795E" w:rsidRDefault="0047795E" w:rsidP="00742012">
            <w:pPr>
              <w:rPr>
                <w:sz w:val="22"/>
                <w:szCs w:val="22"/>
              </w:rPr>
            </w:pPr>
            <w:r w:rsidRPr="005B3532">
              <w:rPr>
                <w:sz w:val="22"/>
                <w:szCs w:val="22"/>
              </w:rPr>
              <w:t>Reduce by 2</w:t>
            </w:r>
            <w:r>
              <w:rPr>
                <w:sz w:val="22"/>
                <w:szCs w:val="22"/>
              </w:rPr>
              <w:t>0</w:t>
            </w:r>
            <w:r w:rsidRPr="005B3532">
              <w:rPr>
                <w:sz w:val="22"/>
                <w:szCs w:val="22"/>
              </w:rPr>
              <w:t xml:space="preserve">% </w:t>
            </w:r>
            <w:r>
              <w:rPr>
                <w:sz w:val="22"/>
                <w:szCs w:val="22"/>
              </w:rPr>
              <w:t>by the end of Q4</w:t>
            </w:r>
          </w:p>
        </w:tc>
      </w:tr>
      <w:tr w:rsidR="00677F07" w14:paraId="5D70AF40" w14:textId="77777777" w:rsidTr="0047795E">
        <w:tc>
          <w:tcPr>
            <w:tcW w:w="1071" w:type="dxa"/>
          </w:tcPr>
          <w:p w14:paraId="0F4BE8C8" w14:textId="47001985" w:rsidR="00677F07" w:rsidRDefault="00677F07" w:rsidP="00742012">
            <w:pPr>
              <w:rPr>
                <w:sz w:val="22"/>
                <w:szCs w:val="22"/>
              </w:rPr>
            </w:pPr>
            <w:r>
              <w:rPr>
                <w:sz w:val="22"/>
                <w:szCs w:val="22"/>
              </w:rPr>
              <w:t>3</w:t>
            </w:r>
          </w:p>
        </w:tc>
        <w:tc>
          <w:tcPr>
            <w:tcW w:w="4169" w:type="dxa"/>
          </w:tcPr>
          <w:p w14:paraId="6E2DF1A8" w14:textId="7984F5A7" w:rsidR="00677F07" w:rsidRDefault="00677F07" w:rsidP="00742012">
            <w:pPr>
              <w:rPr>
                <w:sz w:val="22"/>
                <w:szCs w:val="22"/>
              </w:rPr>
            </w:pPr>
            <w:r w:rsidRPr="00677F07">
              <w:rPr>
                <w:sz w:val="22"/>
                <w:szCs w:val="22"/>
              </w:rPr>
              <w:t>% of weekly reports that include top 3 customer drop-off points (Data Analyst)</w:t>
            </w:r>
          </w:p>
        </w:tc>
        <w:tc>
          <w:tcPr>
            <w:tcW w:w="3827" w:type="dxa"/>
          </w:tcPr>
          <w:p w14:paraId="739CB24A" w14:textId="14472D5C" w:rsidR="00677F07" w:rsidRPr="005B3532" w:rsidRDefault="007E2F37" w:rsidP="00742012">
            <w:pPr>
              <w:rPr>
                <w:sz w:val="22"/>
                <w:szCs w:val="22"/>
              </w:rPr>
            </w:pPr>
            <w:r w:rsidRPr="007E2F37">
              <w:rPr>
                <w:sz w:val="22"/>
                <w:szCs w:val="22"/>
              </w:rPr>
              <w:t>100% of weekly reports include top 3 drop-offs</w:t>
            </w:r>
          </w:p>
        </w:tc>
      </w:tr>
    </w:tbl>
    <w:p w14:paraId="34110D1D" w14:textId="77777777" w:rsidR="0047795E" w:rsidRDefault="0047795E" w:rsidP="00AE05B0">
      <w:pPr>
        <w:rPr>
          <w:sz w:val="22"/>
          <w:szCs w:val="22"/>
        </w:rPr>
      </w:pPr>
    </w:p>
    <w:p w14:paraId="1535D363" w14:textId="5F97265C" w:rsidR="00422146" w:rsidRPr="00823B3D" w:rsidRDefault="00B34086" w:rsidP="00422146">
      <w:pPr>
        <w:pStyle w:val="Heading4"/>
        <w:rPr>
          <w:i w:val="0"/>
        </w:rPr>
      </w:pPr>
      <w:r w:rsidRPr="2E1F9846">
        <w:rPr>
          <w:i w:val="0"/>
        </w:rPr>
        <w:t xml:space="preserve">Activity 2: </w:t>
      </w:r>
      <w:r w:rsidR="00422146" w:rsidRPr="2E1F9846">
        <w:rPr>
          <w:i w:val="0"/>
        </w:rPr>
        <w:t>Visibility metrics</w:t>
      </w:r>
    </w:p>
    <w:tbl>
      <w:tblPr>
        <w:tblStyle w:val="TableGrid"/>
        <w:tblW w:w="9067" w:type="dxa"/>
        <w:tblLook w:val="04A0" w:firstRow="1" w:lastRow="0" w:firstColumn="1" w:lastColumn="0" w:noHBand="0" w:noVBand="1"/>
      </w:tblPr>
      <w:tblGrid>
        <w:gridCol w:w="1071"/>
        <w:gridCol w:w="7996"/>
      </w:tblGrid>
      <w:tr w:rsidR="00344D83" w14:paraId="3ED3549C" w14:textId="77777777" w:rsidTr="00344D83">
        <w:tc>
          <w:tcPr>
            <w:tcW w:w="1071" w:type="dxa"/>
          </w:tcPr>
          <w:p w14:paraId="4CFB35E9" w14:textId="77777777" w:rsidR="00344D83" w:rsidRPr="00966964" w:rsidRDefault="00344D83" w:rsidP="00742012">
            <w:pPr>
              <w:rPr>
                <w:rStyle w:val="Strong"/>
              </w:rPr>
            </w:pPr>
            <w:r w:rsidRPr="00966964">
              <w:rPr>
                <w:rStyle w:val="Strong"/>
              </w:rPr>
              <w:t xml:space="preserve">Serial </w:t>
            </w:r>
            <w:r>
              <w:rPr>
                <w:rStyle w:val="Strong"/>
              </w:rPr>
              <w:t>number</w:t>
            </w:r>
          </w:p>
        </w:tc>
        <w:tc>
          <w:tcPr>
            <w:tcW w:w="7996" w:type="dxa"/>
          </w:tcPr>
          <w:p w14:paraId="5C500748" w14:textId="77777777" w:rsidR="00344D83" w:rsidRPr="00267DB3" w:rsidRDefault="00344D83" w:rsidP="00742012">
            <w:pPr>
              <w:rPr>
                <w:rStyle w:val="Strong"/>
              </w:rPr>
            </w:pPr>
            <w:r>
              <w:rPr>
                <w:rStyle w:val="Strong"/>
              </w:rPr>
              <w:t>Metric</w:t>
            </w:r>
          </w:p>
        </w:tc>
      </w:tr>
      <w:tr w:rsidR="00344D83" w14:paraId="41AA1ABB" w14:textId="77777777" w:rsidTr="00344D83">
        <w:tc>
          <w:tcPr>
            <w:tcW w:w="1071" w:type="dxa"/>
          </w:tcPr>
          <w:p w14:paraId="4C61BBE3" w14:textId="77777777" w:rsidR="00344D83" w:rsidRPr="004A04E8" w:rsidRDefault="00344D83" w:rsidP="00742012">
            <w:pPr>
              <w:rPr>
                <w:sz w:val="22"/>
                <w:szCs w:val="22"/>
              </w:rPr>
            </w:pPr>
            <w:r>
              <w:rPr>
                <w:sz w:val="22"/>
                <w:szCs w:val="22"/>
              </w:rPr>
              <w:t>1</w:t>
            </w:r>
          </w:p>
        </w:tc>
        <w:tc>
          <w:tcPr>
            <w:tcW w:w="7996" w:type="dxa"/>
          </w:tcPr>
          <w:p w14:paraId="17565E8F" w14:textId="033EB7F5" w:rsidR="00344D83" w:rsidRPr="004A04E8" w:rsidRDefault="00344D83" w:rsidP="00742012">
            <w:pPr>
              <w:rPr>
                <w:sz w:val="22"/>
                <w:szCs w:val="22"/>
              </w:rPr>
            </w:pPr>
            <w:r w:rsidRPr="007963EA">
              <w:rPr>
                <w:sz w:val="22"/>
                <w:szCs w:val="22"/>
              </w:rPr>
              <w:t>% of weekly reports that include top 3 customer drop-off points (Data Analyst)</w:t>
            </w:r>
          </w:p>
        </w:tc>
      </w:tr>
      <w:tr w:rsidR="00344D83" w14:paraId="3419B1E3" w14:textId="77777777" w:rsidTr="00344D83">
        <w:tc>
          <w:tcPr>
            <w:tcW w:w="1071" w:type="dxa"/>
          </w:tcPr>
          <w:p w14:paraId="35D0628F" w14:textId="77777777" w:rsidR="00344D83" w:rsidRDefault="00344D83" w:rsidP="00742012">
            <w:pPr>
              <w:rPr>
                <w:sz w:val="22"/>
                <w:szCs w:val="22"/>
              </w:rPr>
            </w:pPr>
            <w:r>
              <w:rPr>
                <w:sz w:val="22"/>
                <w:szCs w:val="22"/>
              </w:rPr>
              <w:t>2</w:t>
            </w:r>
          </w:p>
        </w:tc>
        <w:tc>
          <w:tcPr>
            <w:tcW w:w="7996" w:type="dxa"/>
          </w:tcPr>
          <w:p w14:paraId="1661CDA3" w14:textId="4518B041" w:rsidR="00344D83" w:rsidRPr="003852E5" w:rsidRDefault="00344D83" w:rsidP="00742012">
            <w:pPr>
              <w:rPr>
                <w:sz w:val="22"/>
                <w:szCs w:val="22"/>
              </w:rPr>
            </w:pPr>
            <w:r w:rsidRPr="003852E5">
              <w:rPr>
                <w:sz w:val="22"/>
                <w:szCs w:val="22"/>
              </w:rPr>
              <w:t xml:space="preserve">Average number of documentation-related support tickets </w:t>
            </w:r>
            <w:r w:rsidRPr="004E4BED">
              <w:rPr>
                <w:sz w:val="22"/>
                <w:szCs w:val="22"/>
              </w:rPr>
              <w:t xml:space="preserve">per </w:t>
            </w:r>
            <w:r w:rsidR="00A67917" w:rsidRPr="004E4BED">
              <w:rPr>
                <w:sz w:val="22"/>
                <w:szCs w:val="22"/>
              </w:rPr>
              <w:t>week</w:t>
            </w:r>
            <w:r w:rsidRPr="003852E5">
              <w:rPr>
                <w:sz w:val="22"/>
                <w:szCs w:val="22"/>
              </w:rPr>
              <w:t xml:space="preserve"> (Technical Writer)</w:t>
            </w:r>
          </w:p>
        </w:tc>
      </w:tr>
      <w:tr w:rsidR="00344D83" w14:paraId="71B6A48E" w14:textId="77777777" w:rsidTr="00344D83">
        <w:tc>
          <w:tcPr>
            <w:tcW w:w="1071" w:type="dxa"/>
          </w:tcPr>
          <w:p w14:paraId="330546C9" w14:textId="06D3E0D0" w:rsidR="00344D83" w:rsidRDefault="00344D83" w:rsidP="00742012">
            <w:pPr>
              <w:rPr>
                <w:sz w:val="22"/>
                <w:szCs w:val="22"/>
              </w:rPr>
            </w:pPr>
            <w:r>
              <w:rPr>
                <w:sz w:val="22"/>
                <w:szCs w:val="22"/>
              </w:rPr>
              <w:t>3</w:t>
            </w:r>
          </w:p>
        </w:tc>
        <w:tc>
          <w:tcPr>
            <w:tcW w:w="7996" w:type="dxa"/>
          </w:tcPr>
          <w:p w14:paraId="6C795061" w14:textId="111626AF" w:rsidR="00344D83" w:rsidRPr="003852E5" w:rsidRDefault="00344D83" w:rsidP="00742012">
            <w:pPr>
              <w:rPr>
                <w:sz w:val="22"/>
                <w:szCs w:val="22"/>
              </w:rPr>
            </w:pPr>
            <w:r w:rsidRPr="003852E5">
              <w:rPr>
                <w:sz w:val="22"/>
                <w:szCs w:val="22"/>
              </w:rPr>
              <w:t>Number of planned onboarding assets (3 emails, 1 quick start guide, 1 FAQ) published and accessible (Technical Writer)</w:t>
            </w:r>
          </w:p>
        </w:tc>
      </w:tr>
    </w:tbl>
    <w:p w14:paraId="1C705276" w14:textId="77777777" w:rsidR="00F1183B" w:rsidRDefault="00F1183B" w:rsidP="00AE05B0">
      <w:pPr>
        <w:rPr>
          <w:sz w:val="22"/>
          <w:szCs w:val="22"/>
        </w:rPr>
      </w:pPr>
    </w:p>
    <w:p w14:paraId="5765FFC2" w14:textId="5EA6F441" w:rsidR="00F1183B" w:rsidRPr="00823B3D" w:rsidRDefault="00B34086" w:rsidP="00F1183B">
      <w:pPr>
        <w:pStyle w:val="Heading4"/>
        <w:rPr>
          <w:i w:val="0"/>
        </w:rPr>
      </w:pPr>
      <w:r w:rsidRPr="2E1F9846">
        <w:rPr>
          <w:i w:val="0"/>
        </w:rPr>
        <w:lastRenderedPageBreak/>
        <w:t xml:space="preserve">Activity 3: </w:t>
      </w:r>
      <w:r w:rsidR="00F1183B" w:rsidRPr="2E1F9846">
        <w:rPr>
          <w:i w:val="0"/>
        </w:rPr>
        <w:t>Check-ins</w:t>
      </w:r>
      <w:r w:rsidR="00B846B0" w:rsidRPr="2E1F9846">
        <w:rPr>
          <w:i w:val="0"/>
        </w:rPr>
        <w:t xml:space="preserve">, </w:t>
      </w:r>
      <w:r w:rsidR="001E2737" w:rsidRPr="2E1F9846">
        <w:rPr>
          <w:i w:val="0"/>
        </w:rPr>
        <w:t xml:space="preserve">team </w:t>
      </w:r>
      <w:r w:rsidR="00B846B0" w:rsidRPr="2E1F9846">
        <w:rPr>
          <w:i w:val="0"/>
        </w:rPr>
        <w:t>norms,</w:t>
      </w:r>
      <w:r w:rsidR="00F1183B" w:rsidRPr="2E1F9846">
        <w:rPr>
          <w:i w:val="0"/>
        </w:rPr>
        <w:t xml:space="preserve"> and tools</w:t>
      </w:r>
    </w:p>
    <w:tbl>
      <w:tblPr>
        <w:tblStyle w:val="TableGrid"/>
        <w:tblW w:w="9067" w:type="dxa"/>
        <w:tblLook w:val="04A0" w:firstRow="1" w:lastRow="0" w:firstColumn="1" w:lastColumn="0" w:noHBand="0" w:noVBand="1"/>
      </w:tblPr>
      <w:tblGrid>
        <w:gridCol w:w="1071"/>
        <w:gridCol w:w="7996"/>
      </w:tblGrid>
      <w:tr w:rsidR="00E919B5" w14:paraId="4C45A503" w14:textId="77777777" w:rsidTr="00E919B5">
        <w:tc>
          <w:tcPr>
            <w:tcW w:w="1071" w:type="dxa"/>
          </w:tcPr>
          <w:p w14:paraId="7F11971B" w14:textId="77777777" w:rsidR="00E919B5" w:rsidRPr="00966964" w:rsidRDefault="00E919B5" w:rsidP="00742012">
            <w:pPr>
              <w:rPr>
                <w:rStyle w:val="Strong"/>
              </w:rPr>
            </w:pPr>
            <w:r w:rsidRPr="00966964">
              <w:rPr>
                <w:rStyle w:val="Strong"/>
              </w:rPr>
              <w:t xml:space="preserve">Serial </w:t>
            </w:r>
            <w:r>
              <w:rPr>
                <w:rStyle w:val="Strong"/>
              </w:rPr>
              <w:t>number</w:t>
            </w:r>
          </w:p>
        </w:tc>
        <w:tc>
          <w:tcPr>
            <w:tcW w:w="7996" w:type="dxa"/>
          </w:tcPr>
          <w:p w14:paraId="60DEDAA5" w14:textId="2A9A3637" w:rsidR="00E919B5" w:rsidRPr="00267DB3" w:rsidRDefault="00E919B5" w:rsidP="00742012">
            <w:pPr>
              <w:rPr>
                <w:rStyle w:val="Strong"/>
              </w:rPr>
            </w:pPr>
            <w:r>
              <w:rPr>
                <w:rStyle w:val="Strong"/>
              </w:rPr>
              <w:t>Actions</w:t>
            </w:r>
          </w:p>
        </w:tc>
      </w:tr>
      <w:tr w:rsidR="00E919B5" w14:paraId="6245B3DD" w14:textId="77777777" w:rsidTr="00E919B5">
        <w:tc>
          <w:tcPr>
            <w:tcW w:w="1071" w:type="dxa"/>
          </w:tcPr>
          <w:p w14:paraId="26D838FC" w14:textId="77777777" w:rsidR="00E919B5" w:rsidRPr="004A04E8" w:rsidRDefault="00E919B5" w:rsidP="00742012">
            <w:pPr>
              <w:rPr>
                <w:sz w:val="22"/>
                <w:szCs w:val="22"/>
              </w:rPr>
            </w:pPr>
            <w:r>
              <w:rPr>
                <w:sz w:val="22"/>
                <w:szCs w:val="22"/>
              </w:rPr>
              <w:t>1</w:t>
            </w:r>
          </w:p>
        </w:tc>
        <w:tc>
          <w:tcPr>
            <w:tcW w:w="7996" w:type="dxa"/>
          </w:tcPr>
          <w:p w14:paraId="500EEDAB" w14:textId="21806697" w:rsidR="00E919B5" w:rsidRPr="004A04E8" w:rsidRDefault="00FC0BF6" w:rsidP="00742012">
            <w:pPr>
              <w:rPr>
                <w:sz w:val="22"/>
                <w:szCs w:val="22"/>
              </w:rPr>
            </w:pPr>
            <w:r w:rsidRPr="00283496">
              <w:rPr>
                <w:sz w:val="22"/>
                <w:szCs w:val="22"/>
              </w:rPr>
              <w:t>Daily asynchronous check-ins (e.g., via Slack/</w:t>
            </w:r>
            <w:r w:rsidR="00767479">
              <w:rPr>
                <w:sz w:val="22"/>
                <w:szCs w:val="22"/>
              </w:rPr>
              <w:t xml:space="preserve">MS </w:t>
            </w:r>
            <w:r w:rsidRPr="00283496">
              <w:rPr>
                <w:sz w:val="22"/>
                <w:szCs w:val="22"/>
              </w:rPr>
              <w:t>Teams channel) where each team member shares top priority for the day and any blockers.</w:t>
            </w:r>
          </w:p>
        </w:tc>
      </w:tr>
      <w:tr w:rsidR="00E919B5" w14:paraId="7FBF1F13" w14:textId="77777777" w:rsidTr="00E919B5">
        <w:tc>
          <w:tcPr>
            <w:tcW w:w="1071" w:type="dxa"/>
          </w:tcPr>
          <w:p w14:paraId="271219A7" w14:textId="77777777" w:rsidR="00E919B5" w:rsidRDefault="00E919B5" w:rsidP="00742012">
            <w:pPr>
              <w:rPr>
                <w:sz w:val="22"/>
                <w:szCs w:val="22"/>
              </w:rPr>
            </w:pPr>
            <w:r>
              <w:rPr>
                <w:sz w:val="22"/>
                <w:szCs w:val="22"/>
              </w:rPr>
              <w:t>2</w:t>
            </w:r>
          </w:p>
        </w:tc>
        <w:tc>
          <w:tcPr>
            <w:tcW w:w="7996" w:type="dxa"/>
          </w:tcPr>
          <w:p w14:paraId="7C6ED283" w14:textId="24AEA1B3" w:rsidR="00E919B5" w:rsidRPr="00453233" w:rsidRDefault="00FC0BF6" w:rsidP="00742012">
            <w:pPr>
              <w:rPr>
                <w:b/>
                <w:bCs/>
                <w:sz w:val="22"/>
                <w:szCs w:val="22"/>
              </w:rPr>
            </w:pPr>
            <w:r w:rsidRPr="00CE5763">
              <w:rPr>
                <w:sz w:val="22"/>
                <w:szCs w:val="22"/>
              </w:rPr>
              <w:t>Weekly 45-minute video sync meeting (recorded) to review progress against goals, discuss challenges, and align on next steps. Key decisions and action items are documented and shared.</w:t>
            </w:r>
          </w:p>
        </w:tc>
      </w:tr>
      <w:tr w:rsidR="00920F59" w14:paraId="4A47A1AB" w14:textId="77777777" w:rsidTr="00E919B5">
        <w:tc>
          <w:tcPr>
            <w:tcW w:w="1071" w:type="dxa"/>
          </w:tcPr>
          <w:p w14:paraId="682D6165" w14:textId="3911FA2F" w:rsidR="00920F59" w:rsidRDefault="00920F59" w:rsidP="00742012">
            <w:pPr>
              <w:rPr>
                <w:sz w:val="22"/>
                <w:szCs w:val="22"/>
              </w:rPr>
            </w:pPr>
            <w:r>
              <w:rPr>
                <w:sz w:val="22"/>
                <w:szCs w:val="22"/>
              </w:rPr>
              <w:t>3</w:t>
            </w:r>
          </w:p>
        </w:tc>
        <w:tc>
          <w:tcPr>
            <w:tcW w:w="7996" w:type="dxa"/>
          </w:tcPr>
          <w:p w14:paraId="2FFE4FC9" w14:textId="7B4399D8" w:rsidR="00920F59" w:rsidRPr="00CE5763" w:rsidRDefault="00F9216C" w:rsidP="00742012">
            <w:pPr>
              <w:rPr>
                <w:sz w:val="22"/>
                <w:szCs w:val="22"/>
              </w:rPr>
            </w:pPr>
            <w:r w:rsidRPr="00F9216C">
              <w:rPr>
                <w:sz w:val="22"/>
                <w:szCs w:val="22"/>
              </w:rPr>
              <w:t>Establish clear guidelines for communication and response times across different time zones, particularly for asynchronous updates. This includes defining preferred communication channels for urgent matters and identifying periods of overlap for synchronous discussions when necessary.</w:t>
            </w:r>
          </w:p>
        </w:tc>
      </w:tr>
    </w:tbl>
    <w:p w14:paraId="6997790A" w14:textId="77777777" w:rsidR="00F1183B" w:rsidRDefault="00F1183B" w:rsidP="00AE05B0">
      <w:pPr>
        <w:rPr>
          <w:sz w:val="22"/>
          <w:szCs w:val="22"/>
        </w:rPr>
      </w:pPr>
    </w:p>
    <w:p w14:paraId="0AC473B8" w14:textId="2EA69E09" w:rsidR="002D3BDB" w:rsidRPr="00823B3D" w:rsidRDefault="00B34086" w:rsidP="002D3BDB">
      <w:pPr>
        <w:pStyle w:val="Heading4"/>
        <w:rPr>
          <w:i w:val="0"/>
        </w:rPr>
      </w:pPr>
      <w:r w:rsidRPr="2E1F9846">
        <w:rPr>
          <w:i w:val="0"/>
        </w:rPr>
        <w:t xml:space="preserve">Activity 4: </w:t>
      </w:r>
      <w:r w:rsidR="002D3BDB" w:rsidRPr="2E1F9846">
        <w:rPr>
          <w:i w:val="0"/>
        </w:rPr>
        <w:t xml:space="preserve">Escalation </w:t>
      </w:r>
      <w:r w:rsidR="004E527B" w:rsidRPr="2E1F9846">
        <w:rPr>
          <w:i w:val="0"/>
        </w:rPr>
        <w:t>path</w:t>
      </w:r>
    </w:p>
    <w:tbl>
      <w:tblPr>
        <w:tblStyle w:val="TableGrid"/>
        <w:tblW w:w="9067" w:type="dxa"/>
        <w:tblLook w:val="04A0" w:firstRow="1" w:lastRow="0" w:firstColumn="1" w:lastColumn="0" w:noHBand="0" w:noVBand="1"/>
      </w:tblPr>
      <w:tblGrid>
        <w:gridCol w:w="1071"/>
        <w:gridCol w:w="7996"/>
      </w:tblGrid>
      <w:tr w:rsidR="002D3BDB" w14:paraId="293B17E3" w14:textId="77777777" w:rsidTr="00742012">
        <w:tc>
          <w:tcPr>
            <w:tcW w:w="1071" w:type="dxa"/>
          </w:tcPr>
          <w:p w14:paraId="2D981051" w14:textId="608F9B4B" w:rsidR="002D3BDB" w:rsidRPr="00966964" w:rsidRDefault="002D3BDB" w:rsidP="00742012">
            <w:pPr>
              <w:rPr>
                <w:rStyle w:val="Strong"/>
              </w:rPr>
            </w:pPr>
            <w:r>
              <w:rPr>
                <w:rStyle w:val="Strong"/>
              </w:rPr>
              <w:t>Levels</w:t>
            </w:r>
          </w:p>
        </w:tc>
        <w:tc>
          <w:tcPr>
            <w:tcW w:w="7996" w:type="dxa"/>
          </w:tcPr>
          <w:p w14:paraId="3DB6CF4A" w14:textId="77777777" w:rsidR="002D3BDB" w:rsidRPr="00267DB3" w:rsidRDefault="002D3BDB" w:rsidP="00742012">
            <w:pPr>
              <w:rPr>
                <w:rStyle w:val="Strong"/>
              </w:rPr>
            </w:pPr>
            <w:r>
              <w:rPr>
                <w:rStyle w:val="Strong"/>
              </w:rPr>
              <w:t>Actions</w:t>
            </w:r>
          </w:p>
        </w:tc>
      </w:tr>
      <w:tr w:rsidR="002D3BDB" w14:paraId="6C9EF62D" w14:textId="77777777" w:rsidTr="00742012">
        <w:tc>
          <w:tcPr>
            <w:tcW w:w="1071" w:type="dxa"/>
          </w:tcPr>
          <w:p w14:paraId="5B101650" w14:textId="77777777" w:rsidR="002D3BDB" w:rsidRPr="004A04E8" w:rsidRDefault="002D3BDB" w:rsidP="00742012">
            <w:pPr>
              <w:rPr>
                <w:sz w:val="22"/>
                <w:szCs w:val="22"/>
              </w:rPr>
            </w:pPr>
            <w:r>
              <w:rPr>
                <w:sz w:val="22"/>
                <w:szCs w:val="22"/>
              </w:rPr>
              <w:t>1</w:t>
            </w:r>
          </w:p>
        </w:tc>
        <w:tc>
          <w:tcPr>
            <w:tcW w:w="7996" w:type="dxa"/>
          </w:tcPr>
          <w:p w14:paraId="1334D368" w14:textId="48A56157" w:rsidR="002D3BDB" w:rsidRPr="004A04E8" w:rsidRDefault="00E06415" w:rsidP="00742012">
            <w:pPr>
              <w:rPr>
                <w:sz w:val="22"/>
                <w:szCs w:val="22"/>
              </w:rPr>
            </w:pPr>
            <w:r w:rsidRPr="00947A1A">
              <w:rPr>
                <w:sz w:val="22"/>
                <w:szCs w:val="22"/>
              </w:rPr>
              <w:t>Team member attempts to resolve issue for up to 1 hour. If stuck, they post in the dedicated project Slack channel for peer support.</w:t>
            </w:r>
          </w:p>
        </w:tc>
      </w:tr>
      <w:tr w:rsidR="002D3BDB" w14:paraId="43F11CC7" w14:textId="77777777" w:rsidTr="00742012">
        <w:tc>
          <w:tcPr>
            <w:tcW w:w="1071" w:type="dxa"/>
          </w:tcPr>
          <w:p w14:paraId="2956FB6F" w14:textId="77777777" w:rsidR="002D3BDB" w:rsidRDefault="002D3BDB" w:rsidP="00742012">
            <w:pPr>
              <w:rPr>
                <w:sz w:val="22"/>
                <w:szCs w:val="22"/>
              </w:rPr>
            </w:pPr>
            <w:r>
              <w:rPr>
                <w:sz w:val="22"/>
                <w:szCs w:val="22"/>
              </w:rPr>
              <w:t>2</w:t>
            </w:r>
          </w:p>
        </w:tc>
        <w:tc>
          <w:tcPr>
            <w:tcW w:w="7996" w:type="dxa"/>
          </w:tcPr>
          <w:p w14:paraId="08F89823" w14:textId="0545A896" w:rsidR="002D3BDB" w:rsidRPr="00E06415" w:rsidRDefault="00E06415" w:rsidP="00742012">
            <w:pPr>
              <w:rPr>
                <w:sz w:val="22"/>
                <w:szCs w:val="22"/>
              </w:rPr>
            </w:pPr>
            <w:r w:rsidRPr="00947A1A">
              <w:rPr>
                <w:sz w:val="22"/>
                <w:szCs w:val="22"/>
              </w:rPr>
              <w:t xml:space="preserve">If no resolution within 2 hours, the team member escalates to the </w:t>
            </w:r>
            <w:r w:rsidR="002F47FE">
              <w:rPr>
                <w:sz w:val="22"/>
                <w:szCs w:val="22"/>
              </w:rPr>
              <w:t>Product Manager</w:t>
            </w:r>
          </w:p>
        </w:tc>
      </w:tr>
      <w:tr w:rsidR="002D3BDB" w14:paraId="2CEA1776" w14:textId="77777777" w:rsidTr="00742012">
        <w:tc>
          <w:tcPr>
            <w:tcW w:w="1071" w:type="dxa"/>
          </w:tcPr>
          <w:p w14:paraId="433C5504" w14:textId="2B92D52C" w:rsidR="002D3BDB" w:rsidRDefault="002D3BDB" w:rsidP="00742012">
            <w:pPr>
              <w:rPr>
                <w:sz w:val="22"/>
                <w:szCs w:val="22"/>
              </w:rPr>
            </w:pPr>
            <w:r>
              <w:rPr>
                <w:sz w:val="22"/>
                <w:szCs w:val="22"/>
              </w:rPr>
              <w:t>3</w:t>
            </w:r>
          </w:p>
        </w:tc>
        <w:tc>
          <w:tcPr>
            <w:tcW w:w="7996" w:type="dxa"/>
          </w:tcPr>
          <w:p w14:paraId="7C964BE2" w14:textId="719309D5" w:rsidR="002D3BDB" w:rsidRPr="00CE5763" w:rsidRDefault="00E06415" w:rsidP="00742012">
            <w:pPr>
              <w:rPr>
                <w:sz w:val="22"/>
                <w:szCs w:val="22"/>
              </w:rPr>
            </w:pPr>
            <w:r w:rsidRPr="00947A1A">
              <w:rPr>
                <w:sz w:val="22"/>
                <w:szCs w:val="22"/>
              </w:rPr>
              <w:t xml:space="preserve">If </w:t>
            </w:r>
            <w:r w:rsidR="71C6E3EE" w:rsidRPr="2E1F9846">
              <w:rPr>
                <w:sz w:val="22"/>
                <w:szCs w:val="22"/>
              </w:rPr>
              <w:t xml:space="preserve">the issue is </w:t>
            </w:r>
            <w:r w:rsidRPr="00947A1A">
              <w:rPr>
                <w:sz w:val="22"/>
                <w:szCs w:val="22"/>
              </w:rPr>
              <w:t xml:space="preserve">still unresolved within 4 hours, </w:t>
            </w:r>
            <w:r w:rsidR="71C6E3EE" w:rsidRPr="2E1F9846">
              <w:rPr>
                <w:sz w:val="22"/>
                <w:szCs w:val="22"/>
              </w:rPr>
              <w:t>it</w:t>
            </w:r>
            <w:r w:rsidR="6CD7A93C" w:rsidRPr="2E1F9846">
              <w:rPr>
                <w:sz w:val="22"/>
                <w:szCs w:val="22"/>
              </w:rPr>
              <w:t xml:space="preserve"> is </w:t>
            </w:r>
            <w:r w:rsidRPr="00947A1A">
              <w:rPr>
                <w:sz w:val="22"/>
                <w:szCs w:val="22"/>
              </w:rPr>
              <w:t>escalated to me (the Manager) for immediate intervention and cross-functional coordination.</w:t>
            </w:r>
          </w:p>
        </w:tc>
      </w:tr>
    </w:tbl>
    <w:p w14:paraId="172F82B4" w14:textId="77777777" w:rsidR="00F1183B" w:rsidRDefault="00F1183B" w:rsidP="00AE05B0">
      <w:pPr>
        <w:rPr>
          <w:sz w:val="22"/>
          <w:szCs w:val="22"/>
        </w:rPr>
      </w:pPr>
    </w:p>
    <w:p w14:paraId="7F3D7F15" w14:textId="78A49F52" w:rsidR="00AD5418" w:rsidRPr="00AB5504" w:rsidRDefault="00AD5418" w:rsidP="00AD5418">
      <w:pPr>
        <w:pStyle w:val="Heading3"/>
      </w:pPr>
      <w:r w:rsidRPr="00AB5504">
        <w:t xml:space="preserve">Task </w:t>
      </w:r>
      <w:r>
        <w:t>4</w:t>
      </w:r>
      <w:r w:rsidRPr="00AB5504">
        <w:t xml:space="preserve">: </w:t>
      </w:r>
      <w:r w:rsidR="002D0BC4" w:rsidRPr="002D0BC4">
        <w:t>Providing feedback</w:t>
      </w:r>
    </w:p>
    <w:p w14:paraId="48848B97" w14:textId="2AA46D7E" w:rsidR="00E43930" w:rsidRPr="00232EAE" w:rsidRDefault="00232EAE" w:rsidP="00232EAE">
      <w:pPr>
        <w:rPr>
          <w:sz w:val="22"/>
          <w:szCs w:val="22"/>
        </w:rPr>
      </w:pPr>
      <w:r w:rsidRPr="00232EAE">
        <w:rPr>
          <w:sz w:val="22"/>
          <w:szCs w:val="22"/>
        </w:rPr>
        <w:t xml:space="preserve">During </w:t>
      </w:r>
      <w:r w:rsidR="004A6B3B">
        <w:rPr>
          <w:sz w:val="22"/>
          <w:szCs w:val="22"/>
        </w:rPr>
        <w:t>our</w:t>
      </w:r>
      <w:r w:rsidRPr="00232EAE">
        <w:rPr>
          <w:sz w:val="22"/>
          <w:szCs w:val="22"/>
        </w:rPr>
        <w:t xml:space="preserve"> second </w:t>
      </w:r>
      <w:r w:rsidR="004A6B3B">
        <w:rPr>
          <w:sz w:val="22"/>
          <w:szCs w:val="22"/>
        </w:rPr>
        <w:t>weekly</w:t>
      </w:r>
      <w:r w:rsidRPr="00232EAE">
        <w:rPr>
          <w:sz w:val="22"/>
          <w:szCs w:val="22"/>
        </w:rPr>
        <w:t xml:space="preserve"> review</w:t>
      </w:r>
      <w:r w:rsidR="004A6B3B">
        <w:rPr>
          <w:sz w:val="22"/>
          <w:szCs w:val="22"/>
        </w:rPr>
        <w:t xml:space="preserve"> meeting</w:t>
      </w:r>
      <w:r w:rsidR="00E55A54">
        <w:rPr>
          <w:sz w:val="22"/>
          <w:szCs w:val="22"/>
        </w:rPr>
        <w:t xml:space="preserve"> on April 25th</w:t>
      </w:r>
      <w:r w:rsidRPr="00232EAE">
        <w:rPr>
          <w:sz w:val="22"/>
          <w:szCs w:val="22"/>
        </w:rPr>
        <w:t xml:space="preserve">, the team noticed that one of the email design tasks was marked as </w:t>
      </w:r>
      <w:r w:rsidR="008D7EDD">
        <w:rPr>
          <w:sz w:val="22"/>
          <w:szCs w:val="22"/>
        </w:rPr>
        <w:t>“</w:t>
      </w:r>
      <w:r w:rsidRPr="00232EAE">
        <w:rPr>
          <w:sz w:val="22"/>
          <w:szCs w:val="22"/>
        </w:rPr>
        <w:t>done</w:t>
      </w:r>
      <w:r w:rsidR="008D7EDD">
        <w:rPr>
          <w:sz w:val="22"/>
          <w:szCs w:val="22"/>
        </w:rPr>
        <w:t>”</w:t>
      </w:r>
      <w:r w:rsidRPr="00232EAE">
        <w:rPr>
          <w:sz w:val="22"/>
          <w:szCs w:val="22"/>
        </w:rPr>
        <w:t xml:space="preserve"> in the progress tracker, but the actual draft files weren</w:t>
      </w:r>
      <w:r w:rsidR="008D7EDD">
        <w:rPr>
          <w:sz w:val="22"/>
          <w:szCs w:val="22"/>
        </w:rPr>
        <w:t>’</w:t>
      </w:r>
      <w:r w:rsidRPr="00232EAE">
        <w:rPr>
          <w:sz w:val="22"/>
          <w:szCs w:val="22"/>
        </w:rPr>
        <w:t xml:space="preserve">t uploaded </w:t>
      </w:r>
      <w:r w:rsidR="0083724A" w:rsidRPr="2E1F9846">
        <w:rPr>
          <w:sz w:val="22"/>
          <w:szCs w:val="22"/>
        </w:rPr>
        <w:t>to</w:t>
      </w:r>
      <w:r w:rsidRPr="00232EAE">
        <w:rPr>
          <w:sz w:val="22"/>
          <w:szCs w:val="22"/>
        </w:rPr>
        <w:t xml:space="preserve"> the shared folder. This created confusion </w:t>
      </w:r>
      <w:r w:rsidR="00EF5B90">
        <w:rPr>
          <w:sz w:val="22"/>
          <w:szCs w:val="22"/>
        </w:rPr>
        <w:t xml:space="preserve">for </w:t>
      </w:r>
      <w:r w:rsidR="00184D19">
        <w:rPr>
          <w:sz w:val="22"/>
          <w:szCs w:val="22"/>
        </w:rPr>
        <w:t xml:space="preserve">the reviewer </w:t>
      </w:r>
      <w:r w:rsidRPr="00232EAE">
        <w:rPr>
          <w:sz w:val="22"/>
          <w:szCs w:val="22"/>
        </w:rPr>
        <w:t xml:space="preserve">and led to a delay in the review process. To address this, I scheduled a one-on-one with the technical writer who owned the task. I </w:t>
      </w:r>
      <w:r w:rsidR="00E55A54">
        <w:rPr>
          <w:sz w:val="22"/>
          <w:szCs w:val="22"/>
        </w:rPr>
        <w:t xml:space="preserve">used the SBI-R framework to convey </w:t>
      </w:r>
      <w:r w:rsidR="007E3F95">
        <w:rPr>
          <w:sz w:val="22"/>
          <w:szCs w:val="22"/>
        </w:rPr>
        <w:t>feedback</w:t>
      </w:r>
      <w:r w:rsidRPr="00232EAE">
        <w:rPr>
          <w:sz w:val="22"/>
          <w:szCs w:val="22"/>
        </w:rPr>
        <w:t>.</w:t>
      </w:r>
      <w:r w:rsidR="00E43930" w:rsidRPr="00232EAE">
        <w:rPr>
          <w:sz w:val="22"/>
          <w:szCs w:val="22"/>
        </w:rPr>
        <w:t xml:space="preserve"> </w:t>
      </w:r>
    </w:p>
    <w:tbl>
      <w:tblPr>
        <w:tblStyle w:val="TableGrid"/>
        <w:tblW w:w="0" w:type="auto"/>
        <w:tblLook w:val="04A0" w:firstRow="1" w:lastRow="0" w:firstColumn="1" w:lastColumn="0" w:noHBand="0" w:noVBand="1"/>
      </w:tblPr>
      <w:tblGrid>
        <w:gridCol w:w="1129"/>
        <w:gridCol w:w="3119"/>
        <w:gridCol w:w="4768"/>
      </w:tblGrid>
      <w:tr w:rsidR="00AD5418" w14:paraId="18D4F614" w14:textId="77777777" w:rsidTr="0087461A">
        <w:tc>
          <w:tcPr>
            <w:tcW w:w="1129" w:type="dxa"/>
          </w:tcPr>
          <w:p w14:paraId="309576AE" w14:textId="3646F082" w:rsidR="00AD5418" w:rsidRPr="00966964" w:rsidRDefault="00AD5418" w:rsidP="0087461A">
            <w:pPr>
              <w:rPr>
                <w:rStyle w:val="Strong"/>
              </w:rPr>
            </w:pPr>
            <w:r w:rsidRPr="00966964">
              <w:rPr>
                <w:rStyle w:val="Strong"/>
              </w:rPr>
              <w:t xml:space="preserve">Serial </w:t>
            </w:r>
            <w:r w:rsidR="00050709">
              <w:rPr>
                <w:rStyle w:val="Strong"/>
              </w:rPr>
              <w:t>number</w:t>
            </w:r>
          </w:p>
        </w:tc>
        <w:tc>
          <w:tcPr>
            <w:tcW w:w="3119" w:type="dxa"/>
          </w:tcPr>
          <w:p w14:paraId="70F6C7AD" w14:textId="65EFCEAD" w:rsidR="00AD5418" w:rsidRPr="00966964" w:rsidRDefault="009116B9" w:rsidP="0087461A">
            <w:pPr>
              <w:rPr>
                <w:rStyle w:val="Strong"/>
              </w:rPr>
            </w:pPr>
            <w:r>
              <w:rPr>
                <w:rStyle w:val="Strong"/>
              </w:rPr>
              <w:t>SBI-R</w:t>
            </w:r>
          </w:p>
        </w:tc>
        <w:tc>
          <w:tcPr>
            <w:tcW w:w="4768" w:type="dxa"/>
          </w:tcPr>
          <w:p w14:paraId="46572937" w14:textId="0E12AFB1" w:rsidR="00AD5418" w:rsidRPr="00267DB3" w:rsidRDefault="00CC2620" w:rsidP="0087461A">
            <w:pPr>
              <w:rPr>
                <w:rStyle w:val="Strong"/>
              </w:rPr>
            </w:pPr>
            <w:r>
              <w:rPr>
                <w:rStyle w:val="Strong"/>
              </w:rPr>
              <w:t>Response</w:t>
            </w:r>
          </w:p>
        </w:tc>
      </w:tr>
      <w:tr w:rsidR="00AD5418" w:rsidRPr="004A04E8" w14:paraId="2DE9589F" w14:textId="77777777" w:rsidTr="00823B3D">
        <w:trPr>
          <w:trHeight w:val="300"/>
        </w:trPr>
        <w:tc>
          <w:tcPr>
            <w:tcW w:w="1129" w:type="dxa"/>
          </w:tcPr>
          <w:p w14:paraId="3CF1219A" w14:textId="77777777" w:rsidR="00AD5418" w:rsidRPr="004A04E8" w:rsidRDefault="00AD5418" w:rsidP="0087461A">
            <w:pPr>
              <w:rPr>
                <w:sz w:val="22"/>
                <w:szCs w:val="22"/>
              </w:rPr>
            </w:pPr>
            <w:r>
              <w:rPr>
                <w:sz w:val="22"/>
                <w:szCs w:val="22"/>
              </w:rPr>
              <w:t>1</w:t>
            </w:r>
          </w:p>
        </w:tc>
        <w:tc>
          <w:tcPr>
            <w:tcW w:w="3119" w:type="dxa"/>
          </w:tcPr>
          <w:p w14:paraId="09A2DD9A" w14:textId="67940F83" w:rsidR="00AD5418" w:rsidRDefault="005F16DE" w:rsidP="0087461A">
            <w:pPr>
              <w:rPr>
                <w:sz w:val="22"/>
                <w:szCs w:val="22"/>
              </w:rPr>
            </w:pPr>
            <w:r>
              <w:rPr>
                <w:sz w:val="22"/>
                <w:szCs w:val="22"/>
              </w:rPr>
              <w:t>Situation</w:t>
            </w:r>
          </w:p>
          <w:p w14:paraId="481C0974" w14:textId="77777777" w:rsidR="00AD5418" w:rsidRPr="004A04E8" w:rsidRDefault="00AD5418" w:rsidP="0087461A">
            <w:pPr>
              <w:rPr>
                <w:sz w:val="22"/>
                <w:szCs w:val="22"/>
              </w:rPr>
            </w:pPr>
          </w:p>
        </w:tc>
        <w:tc>
          <w:tcPr>
            <w:tcW w:w="4768" w:type="dxa"/>
          </w:tcPr>
          <w:p w14:paraId="53C0FE51" w14:textId="4663A04C" w:rsidR="00AD5418" w:rsidRPr="004A04E8" w:rsidRDefault="00D1377F" w:rsidP="009116B9">
            <w:pPr>
              <w:rPr>
                <w:sz w:val="22"/>
                <w:szCs w:val="22"/>
              </w:rPr>
            </w:pPr>
            <w:r>
              <w:rPr>
                <w:sz w:val="22"/>
                <w:szCs w:val="22"/>
              </w:rPr>
              <w:t>While</w:t>
            </w:r>
            <w:r w:rsidR="00C40E42" w:rsidRPr="00C40E42">
              <w:rPr>
                <w:sz w:val="22"/>
                <w:szCs w:val="22"/>
              </w:rPr>
              <w:t xml:space="preserve"> reviewing the onboarding email sequence tasks</w:t>
            </w:r>
            <w:r>
              <w:rPr>
                <w:sz w:val="22"/>
                <w:szCs w:val="22"/>
              </w:rPr>
              <w:t xml:space="preserve"> during our second weekly review meeting on </w:t>
            </w:r>
            <w:r w:rsidRPr="00B7050C">
              <w:rPr>
                <w:sz w:val="22"/>
                <w:szCs w:val="22"/>
              </w:rPr>
              <w:t>April 25</w:t>
            </w:r>
            <w:r w:rsidRPr="00B7050C">
              <w:rPr>
                <w:sz w:val="22"/>
                <w:szCs w:val="22"/>
                <w:vertAlign w:val="superscript"/>
              </w:rPr>
              <w:t>th</w:t>
            </w:r>
            <w:r>
              <w:rPr>
                <w:sz w:val="22"/>
                <w:szCs w:val="22"/>
              </w:rPr>
              <w:t>….</w:t>
            </w:r>
          </w:p>
        </w:tc>
      </w:tr>
      <w:tr w:rsidR="00AD5418" w:rsidRPr="004A04E8" w14:paraId="094006FD" w14:textId="77777777" w:rsidTr="0087461A">
        <w:tc>
          <w:tcPr>
            <w:tcW w:w="1129" w:type="dxa"/>
          </w:tcPr>
          <w:p w14:paraId="6BF99484" w14:textId="77777777" w:rsidR="00AD5418" w:rsidRPr="004A04E8" w:rsidRDefault="00AD5418" w:rsidP="0087461A">
            <w:pPr>
              <w:rPr>
                <w:sz w:val="22"/>
                <w:szCs w:val="22"/>
              </w:rPr>
            </w:pPr>
            <w:r>
              <w:rPr>
                <w:sz w:val="22"/>
                <w:szCs w:val="22"/>
              </w:rPr>
              <w:t>2</w:t>
            </w:r>
          </w:p>
        </w:tc>
        <w:tc>
          <w:tcPr>
            <w:tcW w:w="3119" w:type="dxa"/>
          </w:tcPr>
          <w:p w14:paraId="4549F5DE" w14:textId="6C4BD456" w:rsidR="00AD5418" w:rsidRDefault="005F16DE" w:rsidP="0087461A">
            <w:pPr>
              <w:rPr>
                <w:sz w:val="22"/>
                <w:szCs w:val="22"/>
              </w:rPr>
            </w:pPr>
            <w:r>
              <w:rPr>
                <w:sz w:val="22"/>
                <w:szCs w:val="22"/>
              </w:rPr>
              <w:t>Behavior</w:t>
            </w:r>
          </w:p>
          <w:p w14:paraId="416A191E" w14:textId="77777777" w:rsidR="00AD5418" w:rsidRPr="004A04E8" w:rsidRDefault="00AD5418" w:rsidP="0087461A">
            <w:pPr>
              <w:rPr>
                <w:sz w:val="22"/>
                <w:szCs w:val="22"/>
              </w:rPr>
            </w:pPr>
          </w:p>
        </w:tc>
        <w:tc>
          <w:tcPr>
            <w:tcW w:w="4768" w:type="dxa"/>
          </w:tcPr>
          <w:p w14:paraId="4EAACB24" w14:textId="38FE8DE8" w:rsidR="00AD5418" w:rsidRPr="004A04E8" w:rsidRDefault="009C5C55" w:rsidP="009116B9">
            <w:pPr>
              <w:rPr>
                <w:sz w:val="22"/>
                <w:szCs w:val="22"/>
              </w:rPr>
            </w:pPr>
            <w:r>
              <w:rPr>
                <w:sz w:val="22"/>
                <w:szCs w:val="22"/>
              </w:rPr>
              <w:t>..y</w:t>
            </w:r>
            <w:r w:rsidR="00882FFF">
              <w:rPr>
                <w:sz w:val="22"/>
                <w:szCs w:val="22"/>
              </w:rPr>
              <w:t>o</w:t>
            </w:r>
            <w:r w:rsidR="00C40E42" w:rsidRPr="00C40E42">
              <w:rPr>
                <w:sz w:val="22"/>
                <w:szCs w:val="22"/>
              </w:rPr>
              <w:t>u marked your design task as complete in the tracker, but the draft email templates weren</w:t>
            </w:r>
            <w:r w:rsidR="008D7EDD">
              <w:rPr>
                <w:sz w:val="22"/>
                <w:szCs w:val="22"/>
              </w:rPr>
              <w:t>’</w:t>
            </w:r>
            <w:r w:rsidR="00C40E42" w:rsidRPr="00C40E42">
              <w:rPr>
                <w:sz w:val="22"/>
                <w:szCs w:val="22"/>
              </w:rPr>
              <w:t xml:space="preserve">t uploaded </w:t>
            </w:r>
            <w:r w:rsidR="0083724A" w:rsidRPr="2E1F9846">
              <w:rPr>
                <w:sz w:val="22"/>
                <w:szCs w:val="22"/>
              </w:rPr>
              <w:t>to</w:t>
            </w:r>
            <w:r w:rsidR="00C40E42" w:rsidRPr="00C40E42">
              <w:rPr>
                <w:sz w:val="22"/>
                <w:szCs w:val="22"/>
              </w:rPr>
              <w:t xml:space="preserve"> the shared folder.</w:t>
            </w:r>
          </w:p>
        </w:tc>
      </w:tr>
      <w:tr w:rsidR="00AD5418" w:rsidRPr="004A04E8" w14:paraId="7ECD84BD" w14:textId="77777777" w:rsidTr="0087461A">
        <w:tc>
          <w:tcPr>
            <w:tcW w:w="1129" w:type="dxa"/>
          </w:tcPr>
          <w:p w14:paraId="7858C264" w14:textId="77777777" w:rsidR="00AD5418" w:rsidRPr="004A04E8" w:rsidRDefault="00AD5418" w:rsidP="0087461A">
            <w:pPr>
              <w:rPr>
                <w:sz w:val="22"/>
                <w:szCs w:val="22"/>
              </w:rPr>
            </w:pPr>
            <w:r>
              <w:rPr>
                <w:sz w:val="22"/>
                <w:szCs w:val="22"/>
              </w:rPr>
              <w:t>3</w:t>
            </w:r>
          </w:p>
        </w:tc>
        <w:tc>
          <w:tcPr>
            <w:tcW w:w="3119" w:type="dxa"/>
          </w:tcPr>
          <w:p w14:paraId="00267629" w14:textId="2496FD79" w:rsidR="00AD5418" w:rsidRDefault="005F16DE" w:rsidP="0087461A">
            <w:pPr>
              <w:rPr>
                <w:sz w:val="22"/>
                <w:szCs w:val="22"/>
              </w:rPr>
            </w:pPr>
            <w:r>
              <w:rPr>
                <w:sz w:val="22"/>
                <w:szCs w:val="22"/>
              </w:rPr>
              <w:t>Impact</w:t>
            </w:r>
          </w:p>
          <w:p w14:paraId="49A7B3F2" w14:textId="1B89D1E3" w:rsidR="00AD5418" w:rsidRPr="004A04E8" w:rsidRDefault="00AD5418" w:rsidP="0087461A">
            <w:pPr>
              <w:rPr>
                <w:sz w:val="22"/>
                <w:szCs w:val="22"/>
              </w:rPr>
            </w:pPr>
          </w:p>
        </w:tc>
        <w:tc>
          <w:tcPr>
            <w:tcW w:w="4768" w:type="dxa"/>
          </w:tcPr>
          <w:p w14:paraId="3F2B64F9" w14:textId="21A03084" w:rsidR="00AD5418" w:rsidRPr="004A04E8" w:rsidRDefault="006C799D" w:rsidP="0087461A">
            <w:pPr>
              <w:rPr>
                <w:sz w:val="22"/>
                <w:szCs w:val="22"/>
              </w:rPr>
            </w:pPr>
            <w:r w:rsidRPr="006C799D">
              <w:rPr>
                <w:sz w:val="22"/>
                <w:szCs w:val="22"/>
              </w:rPr>
              <w:t xml:space="preserve">This confused the </w:t>
            </w:r>
            <w:r w:rsidR="00184D19">
              <w:rPr>
                <w:sz w:val="22"/>
                <w:szCs w:val="22"/>
              </w:rPr>
              <w:t>reviewer</w:t>
            </w:r>
            <w:r w:rsidRPr="006C799D">
              <w:rPr>
                <w:sz w:val="22"/>
                <w:szCs w:val="22"/>
              </w:rPr>
              <w:t xml:space="preserve">, who assumed the templates were ready for review. Their work was delayed, and the </w:t>
            </w:r>
            <w:r w:rsidR="00184D19">
              <w:rPr>
                <w:sz w:val="22"/>
                <w:szCs w:val="22"/>
              </w:rPr>
              <w:t>team missed a deadline.</w:t>
            </w:r>
          </w:p>
        </w:tc>
      </w:tr>
      <w:tr w:rsidR="005F16DE" w:rsidRPr="004A04E8" w14:paraId="2D6036DA" w14:textId="77777777" w:rsidTr="0087461A">
        <w:tc>
          <w:tcPr>
            <w:tcW w:w="1129" w:type="dxa"/>
          </w:tcPr>
          <w:p w14:paraId="30EC5114" w14:textId="2275217B" w:rsidR="005F16DE" w:rsidRDefault="009116B9" w:rsidP="0087461A">
            <w:pPr>
              <w:rPr>
                <w:sz w:val="22"/>
                <w:szCs w:val="22"/>
              </w:rPr>
            </w:pPr>
            <w:r>
              <w:rPr>
                <w:sz w:val="22"/>
                <w:szCs w:val="22"/>
              </w:rPr>
              <w:t>4</w:t>
            </w:r>
          </w:p>
        </w:tc>
        <w:tc>
          <w:tcPr>
            <w:tcW w:w="3119" w:type="dxa"/>
          </w:tcPr>
          <w:p w14:paraId="5E41EC8C" w14:textId="77777777" w:rsidR="005F16DE" w:rsidRDefault="005F16DE" w:rsidP="0087461A">
            <w:pPr>
              <w:rPr>
                <w:sz w:val="22"/>
                <w:szCs w:val="22"/>
              </w:rPr>
            </w:pPr>
            <w:r>
              <w:rPr>
                <w:sz w:val="22"/>
                <w:szCs w:val="22"/>
              </w:rPr>
              <w:t>Response</w:t>
            </w:r>
          </w:p>
          <w:p w14:paraId="74EF47AD" w14:textId="0D5A3307" w:rsidR="00215AA2" w:rsidRDefault="00215AA2" w:rsidP="0087461A">
            <w:pPr>
              <w:rPr>
                <w:sz w:val="22"/>
                <w:szCs w:val="22"/>
              </w:rPr>
            </w:pPr>
          </w:p>
        </w:tc>
        <w:tc>
          <w:tcPr>
            <w:tcW w:w="4768" w:type="dxa"/>
          </w:tcPr>
          <w:p w14:paraId="1A9DA8C4" w14:textId="3C6C1E75" w:rsidR="005F16DE" w:rsidRDefault="002F197D" w:rsidP="0087461A">
            <w:pPr>
              <w:rPr>
                <w:sz w:val="22"/>
                <w:szCs w:val="22"/>
              </w:rPr>
            </w:pPr>
            <w:r w:rsidRPr="002F197D">
              <w:rPr>
                <w:sz w:val="22"/>
                <w:szCs w:val="22"/>
              </w:rPr>
              <w:t>What made you feel the task was ready to mark as complete, and what would help you ensure the files are uploaded before that step next time?</w:t>
            </w:r>
          </w:p>
        </w:tc>
      </w:tr>
    </w:tbl>
    <w:p w14:paraId="6D054BE5" w14:textId="77777777" w:rsidR="00AD5418" w:rsidRDefault="00AD5418" w:rsidP="008A22D7"/>
    <w:p w14:paraId="1F230486" w14:textId="7B75BBEF" w:rsidR="00AD5418" w:rsidRPr="00AB5504" w:rsidRDefault="00AD5418" w:rsidP="00AD5418">
      <w:pPr>
        <w:pStyle w:val="Heading3"/>
      </w:pPr>
      <w:r w:rsidRPr="00AB5504">
        <w:lastRenderedPageBreak/>
        <w:t xml:space="preserve">Task </w:t>
      </w:r>
      <w:r w:rsidR="00382B65">
        <w:t>5</w:t>
      </w:r>
      <w:r w:rsidRPr="00AB5504">
        <w:t xml:space="preserve">: </w:t>
      </w:r>
      <w:r w:rsidR="009A78F5" w:rsidRPr="009A78F5">
        <w:t>Supporting learning and development</w:t>
      </w:r>
    </w:p>
    <w:p w14:paraId="55A33A21" w14:textId="77777777" w:rsidR="00CD3BFC" w:rsidRPr="00CD3BFC" w:rsidRDefault="00CD3BFC" w:rsidP="00CD3BFC">
      <w:pPr>
        <w:rPr>
          <w:sz w:val="22"/>
          <w:szCs w:val="22"/>
        </w:rPr>
      </w:pPr>
      <w:r w:rsidRPr="00CD3BFC">
        <w:rPr>
          <w:sz w:val="22"/>
          <w:szCs w:val="22"/>
        </w:rPr>
        <w:t>During the last sprint, I noticed three different types of learning needs in the team:</w:t>
      </w:r>
    </w:p>
    <w:p w14:paraId="71F9ED1D" w14:textId="7F12B386" w:rsidR="00CD3BFC" w:rsidRPr="00CD3BFC" w:rsidRDefault="00CD3BFC" w:rsidP="00CD3BFC">
      <w:pPr>
        <w:rPr>
          <w:sz w:val="22"/>
          <w:szCs w:val="22"/>
        </w:rPr>
      </w:pPr>
      <w:r w:rsidRPr="00CD3BFC">
        <w:rPr>
          <w:b/>
          <w:bCs/>
          <w:sz w:val="22"/>
          <w:szCs w:val="22"/>
        </w:rPr>
        <w:t>Performance issue</w:t>
      </w:r>
      <w:r w:rsidRPr="00CD3BFC">
        <w:rPr>
          <w:sz w:val="22"/>
          <w:szCs w:val="22"/>
        </w:rPr>
        <w:t>: The Data Analyst</w:t>
      </w:r>
      <w:r w:rsidR="008D7EDD">
        <w:rPr>
          <w:sz w:val="22"/>
          <w:szCs w:val="22"/>
        </w:rPr>
        <w:t>’</w:t>
      </w:r>
      <w:r w:rsidRPr="00CD3BFC">
        <w:rPr>
          <w:sz w:val="22"/>
          <w:szCs w:val="22"/>
        </w:rPr>
        <w:t>s weekly reports lacked clarity and often missed highlighting the top 3 drop-off points, which slowed down decision-making.</w:t>
      </w:r>
    </w:p>
    <w:p w14:paraId="1C0A53B2" w14:textId="77777777" w:rsidR="00CD3BFC" w:rsidRPr="00CD3BFC" w:rsidRDefault="00CD3BFC" w:rsidP="00CD3BFC">
      <w:pPr>
        <w:rPr>
          <w:sz w:val="22"/>
          <w:szCs w:val="22"/>
        </w:rPr>
      </w:pPr>
      <w:r w:rsidRPr="00CD3BFC">
        <w:rPr>
          <w:b/>
          <w:bCs/>
          <w:sz w:val="22"/>
          <w:szCs w:val="22"/>
        </w:rPr>
        <w:t>New tool</w:t>
      </w:r>
      <w:r w:rsidRPr="00CD3BFC">
        <w:rPr>
          <w:sz w:val="22"/>
          <w:szCs w:val="22"/>
        </w:rPr>
        <w:t>: A new analytics tool was introduced for reporting.</w:t>
      </w:r>
    </w:p>
    <w:p w14:paraId="53398557" w14:textId="77777777" w:rsidR="00CD3BFC" w:rsidRPr="00CD3BFC" w:rsidRDefault="00CD3BFC" w:rsidP="00CD3BFC">
      <w:pPr>
        <w:rPr>
          <w:sz w:val="22"/>
          <w:szCs w:val="22"/>
        </w:rPr>
      </w:pPr>
      <w:r w:rsidRPr="00CD3BFC">
        <w:rPr>
          <w:b/>
          <w:bCs/>
          <w:sz w:val="22"/>
          <w:szCs w:val="22"/>
        </w:rPr>
        <w:t>Collaboration challenge</w:t>
      </w:r>
      <w:r w:rsidRPr="00CD3BFC">
        <w:rPr>
          <w:sz w:val="22"/>
          <w:szCs w:val="22"/>
        </w:rPr>
        <w:t>: Because of time-zone differences, handovers between the Data Analyst and Technical Writer were sometimes unclear.</w:t>
      </w:r>
    </w:p>
    <w:p w14:paraId="4036A291" w14:textId="5E6FADC0" w:rsidR="0089247F" w:rsidRPr="009776A7" w:rsidRDefault="00CD3BFC" w:rsidP="00CD3BFC">
      <w:pPr>
        <w:rPr>
          <w:sz w:val="22"/>
          <w:szCs w:val="22"/>
        </w:rPr>
      </w:pPr>
      <w:r w:rsidRPr="00CD3BFC">
        <w:rPr>
          <w:sz w:val="22"/>
          <w:szCs w:val="22"/>
        </w:rPr>
        <w:t>To address these gaps, I created a targeted learning and development plan.</w:t>
      </w:r>
    </w:p>
    <w:tbl>
      <w:tblPr>
        <w:tblStyle w:val="TableGrid"/>
        <w:tblW w:w="0" w:type="auto"/>
        <w:tblLook w:val="04A0" w:firstRow="1" w:lastRow="0" w:firstColumn="1" w:lastColumn="0" w:noHBand="0" w:noVBand="1"/>
      </w:tblPr>
      <w:tblGrid>
        <w:gridCol w:w="1071"/>
        <w:gridCol w:w="2049"/>
        <w:gridCol w:w="2445"/>
        <w:gridCol w:w="3451"/>
      </w:tblGrid>
      <w:tr w:rsidR="00BF2FBD" w14:paraId="398CD0AC" w14:textId="77777777" w:rsidTr="00BF2FBD">
        <w:tc>
          <w:tcPr>
            <w:tcW w:w="1027" w:type="dxa"/>
          </w:tcPr>
          <w:p w14:paraId="0AF6AAF4" w14:textId="21F1893B" w:rsidR="00BF2FBD" w:rsidRPr="00966964" w:rsidRDefault="00BF2FBD" w:rsidP="0087461A">
            <w:pPr>
              <w:rPr>
                <w:rStyle w:val="Strong"/>
              </w:rPr>
            </w:pPr>
            <w:r w:rsidRPr="00966964">
              <w:rPr>
                <w:rStyle w:val="Strong"/>
              </w:rPr>
              <w:t xml:space="preserve">Serial </w:t>
            </w:r>
            <w:r w:rsidR="00050709">
              <w:rPr>
                <w:rStyle w:val="Strong"/>
              </w:rPr>
              <w:t>number</w:t>
            </w:r>
          </w:p>
        </w:tc>
        <w:tc>
          <w:tcPr>
            <w:tcW w:w="2055" w:type="dxa"/>
          </w:tcPr>
          <w:p w14:paraId="54FE83F2" w14:textId="38330197" w:rsidR="00BF2FBD" w:rsidRDefault="00BF2FBD" w:rsidP="0087461A">
            <w:pPr>
              <w:rPr>
                <w:rStyle w:val="Strong"/>
              </w:rPr>
            </w:pPr>
            <w:r>
              <w:rPr>
                <w:rStyle w:val="Strong"/>
              </w:rPr>
              <w:t>Trigger</w:t>
            </w:r>
          </w:p>
        </w:tc>
        <w:tc>
          <w:tcPr>
            <w:tcW w:w="2458" w:type="dxa"/>
          </w:tcPr>
          <w:p w14:paraId="34091507" w14:textId="79D755AB" w:rsidR="00BF2FBD" w:rsidRPr="00966964" w:rsidRDefault="00BF2FBD" w:rsidP="0087461A">
            <w:pPr>
              <w:rPr>
                <w:rStyle w:val="Strong"/>
              </w:rPr>
            </w:pPr>
            <w:r>
              <w:rPr>
                <w:rStyle w:val="Strong"/>
              </w:rPr>
              <w:t>Training need</w:t>
            </w:r>
          </w:p>
        </w:tc>
        <w:tc>
          <w:tcPr>
            <w:tcW w:w="3476" w:type="dxa"/>
          </w:tcPr>
          <w:p w14:paraId="5B7884D5" w14:textId="41CCCC3C" w:rsidR="00BF2FBD" w:rsidRPr="00267DB3" w:rsidRDefault="00BF2FBD" w:rsidP="0087461A">
            <w:pPr>
              <w:rPr>
                <w:rStyle w:val="Strong"/>
              </w:rPr>
            </w:pPr>
            <w:r>
              <w:rPr>
                <w:rStyle w:val="Strong"/>
              </w:rPr>
              <w:t>Training format</w:t>
            </w:r>
          </w:p>
        </w:tc>
      </w:tr>
      <w:tr w:rsidR="00BF2FBD" w:rsidRPr="004A04E8" w14:paraId="6879A79E" w14:textId="77777777" w:rsidTr="00BF2FBD">
        <w:tc>
          <w:tcPr>
            <w:tcW w:w="1027" w:type="dxa"/>
          </w:tcPr>
          <w:p w14:paraId="6A2E2289" w14:textId="77777777" w:rsidR="00BF2FBD" w:rsidRPr="004A04E8" w:rsidRDefault="00BF2FBD" w:rsidP="0087461A">
            <w:pPr>
              <w:rPr>
                <w:sz w:val="22"/>
                <w:szCs w:val="22"/>
              </w:rPr>
            </w:pPr>
            <w:r>
              <w:rPr>
                <w:sz w:val="22"/>
                <w:szCs w:val="22"/>
              </w:rPr>
              <w:t>1</w:t>
            </w:r>
          </w:p>
        </w:tc>
        <w:tc>
          <w:tcPr>
            <w:tcW w:w="2055" w:type="dxa"/>
          </w:tcPr>
          <w:p w14:paraId="749A5AC7" w14:textId="5C821624" w:rsidR="00BF2FBD" w:rsidRPr="00BF2FBD" w:rsidRDefault="00BF2FBD" w:rsidP="0087461A">
            <w:pPr>
              <w:rPr>
                <w:sz w:val="22"/>
                <w:szCs w:val="22"/>
              </w:rPr>
            </w:pPr>
            <w:r w:rsidRPr="00BF2FBD">
              <w:rPr>
                <w:sz w:val="22"/>
                <w:szCs w:val="22"/>
              </w:rPr>
              <w:t>Performance issue</w:t>
            </w:r>
          </w:p>
        </w:tc>
        <w:tc>
          <w:tcPr>
            <w:tcW w:w="2458" w:type="dxa"/>
          </w:tcPr>
          <w:p w14:paraId="3816A929" w14:textId="027E74F2" w:rsidR="00BF2FBD" w:rsidRPr="004A04E8" w:rsidRDefault="00336F44" w:rsidP="0087461A">
            <w:pPr>
              <w:rPr>
                <w:sz w:val="22"/>
                <w:szCs w:val="22"/>
              </w:rPr>
            </w:pPr>
            <w:r w:rsidRPr="00C64D6E">
              <w:rPr>
                <w:sz w:val="22"/>
                <w:szCs w:val="22"/>
              </w:rPr>
              <w:t xml:space="preserve">Improve reporting clarity </w:t>
            </w:r>
            <w:r w:rsidR="00CD034B">
              <w:rPr>
                <w:sz w:val="22"/>
                <w:szCs w:val="22"/>
              </w:rPr>
              <w:t xml:space="preserve">for the </w:t>
            </w:r>
            <w:r w:rsidR="00746FDE">
              <w:rPr>
                <w:sz w:val="22"/>
                <w:szCs w:val="22"/>
              </w:rPr>
              <w:t>D</w:t>
            </w:r>
            <w:r w:rsidR="00CD034B">
              <w:rPr>
                <w:sz w:val="22"/>
                <w:szCs w:val="22"/>
              </w:rPr>
              <w:t>ata</w:t>
            </w:r>
            <w:r w:rsidR="007565C0">
              <w:rPr>
                <w:sz w:val="22"/>
                <w:szCs w:val="22"/>
              </w:rPr>
              <w:t xml:space="preserve"> </w:t>
            </w:r>
            <w:r w:rsidR="00746FDE">
              <w:rPr>
                <w:sz w:val="22"/>
                <w:szCs w:val="22"/>
              </w:rPr>
              <w:t>A</w:t>
            </w:r>
            <w:r w:rsidR="007565C0">
              <w:rPr>
                <w:sz w:val="22"/>
                <w:szCs w:val="22"/>
              </w:rPr>
              <w:t>nalyst to include required information (</w:t>
            </w:r>
            <w:r w:rsidRPr="00C64D6E">
              <w:rPr>
                <w:sz w:val="22"/>
                <w:szCs w:val="22"/>
              </w:rPr>
              <w:t>top 3 drop-offs)</w:t>
            </w:r>
            <w:r w:rsidR="007565C0">
              <w:rPr>
                <w:sz w:val="22"/>
                <w:szCs w:val="22"/>
              </w:rPr>
              <w:t xml:space="preserve"> in weekly reporting</w:t>
            </w:r>
          </w:p>
        </w:tc>
        <w:tc>
          <w:tcPr>
            <w:tcW w:w="3476" w:type="dxa"/>
          </w:tcPr>
          <w:p w14:paraId="04F5E5B3" w14:textId="67BCC6E9" w:rsidR="00BF2FBD" w:rsidRPr="004A04E8" w:rsidRDefault="00397A0F" w:rsidP="006611F0">
            <w:pPr>
              <w:rPr>
                <w:sz w:val="22"/>
                <w:szCs w:val="22"/>
              </w:rPr>
            </w:pPr>
            <w:r>
              <w:rPr>
                <w:sz w:val="22"/>
                <w:szCs w:val="22"/>
              </w:rPr>
              <w:t>Mentoring</w:t>
            </w:r>
            <w:r w:rsidR="000C5E57" w:rsidRPr="000C5E57">
              <w:rPr>
                <w:sz w:val="22"/>
                <w:szCs w:val="22"/>
              </w:rPr>
              <w:t xml:space="preserve"> + Guides</w:t>
            </w:r>
          </w:p>
        </w:tc>
      </w:tr>
      <w:tr w:rsidR="00BF2FBD" w:rsidRPr="004A04E8" w14:paraId="25F0F3AF" w14:textId="77777777" w:rsidTr="00BF2FBD">
        <w:tc>
          <w:tcPr>
            <w:tcW w:w="1027" w:type="dxa"/>
          </w:tcPr>
          <w:p w14:paraId="1E203CF4" w14:textId="77777777" w:rsidR="00BF2FBD" w:rsidRPr="004A04E8" w:rsidRDefault="00BF2FBD" w:rsidP="0087461A">
            <w:pPr>
              <w:rPr>
                <w:sz w:val="22"/>
                <w:szCs w:val="22"/>
              </w:rPr>
            </w:pPr>
            <w:r>
              <w:rPr>
                <w:sz w:val="22"/>
                <w:szCs w:val="22"/>
              </w:rPr>
              <w:t>2</w:t>
            </w:r>
          </w:p>
        </w:tc>
        <w:tc>
          <w:tcPr>
            <w:tcW w:w="2055" w:type="dxa"/>
          </w:tcPr>
          <w:p w14:paraId="7B2C506E" w14:textId="05983F05" w:rsidR="00BF2FBD" w:rsidRPr="00BF2FBD" w:rsidRDefault="00336F44" w:rsidP="0087461A">
            <w:pPr>
              <w:rPr>
                <w:sz w:val="22"/>
                <w:szCs w:val="22"/>
              </w:rPr>
            </w:pPr>
            <w:r w:rsidRPr="00336F44">
              <w:rPr>
                <w:sz w:val="22"/>
                <w:szCs w:val="22"/>
              </w:rPr>
              <w:t>New tool</w:t>
            </w:r>
          </w:p>
        </w:tc>
        <w:tc>
          <w:tcPr>
            <w:tcW w:w="2458" w:type="dxa"/>
          </w:tcPr>
          <w:p w14:paraId="2FF5ABCA" w14:textId="249DA9D6" w:rsidR="00BF2FBD" w:rsidRPr="004A04E8" w:rsidRDefault="004B3C3F" w:rsidP="0087461A">
            <w:pPr>
              <w:rPr>
                <w:sz w:val="22"/>
                <w:szCs w:val="22"/>
              </w:rPr>
            </w:pPr>
            <w:r>
              <w:rPr>
                <w:sz w:val="22"/>
                <w:szCs w:val="22"/>
              </w:rPr>
              <w:t>Ensure c</w:t>
            </w:r>
            <w:r w:rsidR="00CD5D1F" w:rsidRPr="00C64D6E">
              <w:rPr>
                <w:sz w:val="22"/>
                <w:szCs w:val="22"/>
              </w:rPr>
              <w:t xml:space="preserve">onfident use of the tool for faster </w:t>
            </w:r>
            <w:r w:rsidR="00B151CC">
              <w:rPr>
                <w:sz w:val="22"/>
                <w:szCs w:val="22"/>
              </w:rPr>
              <w:t xml:space="preserve">and more accurate </w:t>
            </w:r>
            <w:r w:rsidR="00CD5D1F" w:rsidRPr="00C64D6E">
              <w:rPr>
                <w:sz w:val="22"/>
                <w:szCs w:val="22"/>
              </w:rPr>
              <w:t>reporting</w:t>
            </w:r>
          </w:p>
        </w:tc>
        <w:tc>
          <w:tcPr>
            <w:tcW w:w="3476" w:type="dxa"/>
          </w:tcPr>
          <w:p w14:paraId="265BAC62" w14:textId="7AFA40C0" w:rsidR="00BF2FBD" w:rsidRPr="004A04E8" w:rsidRDefault="003E466A" w:rsidP="0087461A">
            <w:pPr>
              <w:rPr>
                <w:sz w:val="22"/>
                <w:szCs w:val="22"/>
              </w:rPr>
            </w:pPr>
            <w:r w:rsidRPr="003E466A">
              <w:rPr>
                <w:sz w:val="22"/>
                <w:szCs w:val="22"/>
              </w:rPr>
              <w:t>Short videos + Guides</w:t>
            </w:r>
          </w:p>
        </w:tc>
      </w:tr>
      <w:tr w:rsidR="00BF2FBD" w:rsidRPr="004A04E8" w14:paraId="72D83A18" w14:textId="77777777" w:rsidTr="00BF2FBD">
        <w:tc>
          <w:tcPr>
            <w:tcW w:w="1027" w:type="dxa"/>
          </w:tcPr>
          <w:p w14:paraId="27C15060" w14:textId="77777777" w:rsidR="00BF2FBD" w:rsidRPr="004A04E8" w:rsidRDefault="00BF2FBD" w:rsidP="0087461A">
            <w:pPr>
              <w:rPr>
                <w:sz w:val="22"/>
                <w:szCs w:val="22"/>
              </w:rPr>
            </w:pPr>
            <w:r>
              <w:rPr>
                <w:sz w:val="22"/>
                <w:szCs w:val="22"/>
              </w:rPr>
              <w:t>3</w:t>
            </w:r>
          </w:p>
        </w:tc>
        <w:tc>
          <w:tcPr>
            <w:tcW w:w="2055" w:type="dxa"/>
          </w:tcPr>
          <w:p w14:paraId="070A7CFB" w14:textId="3CB6516C" w:rsidR="00BF2FBD" w:rsidRPr="00BF2FBD" w:rsidRDefault="00336F44" w:rsidP="0087461A">
            <w:pPr>
              <w:rPr>
                <w:sz w:val="22"/>
                <w:szCs w:val="22"/>
              </w:rPr>
            </w:pPr>
            <w:r w:rsidRPr="00336F44">
              <w:rPr>
                <w:sz w:val="22"/>
                <w:szCs w:val="22"/>
              </w:rPr>
              <w:t>Collaboration challenge</w:t>
            </w:r>
          </w:p>
        </w:tc>
        <w:tc>
          <w:tcPr>
            <w:tcW w:w="2458" w:type="dxa"/>
          </w:tcPr>
          <w:p w14:paraId="6F02D47F" w14:textId="0D70883D" w:rsidR="00BF2FBD" w:rsidRPr="004A04E8" w:rsidRDefault="00E43A81" w:rsidP="0087461A">
            <w:pPr>
              <w:rPr>
                <w:sz w:val="22"/>
                <w:szCs w:val="22"/>
              </w:rPr>
            </w:pPr>
            <w:r w:rsidRPr="00E43A81">
              <w:rPr>
                <w:sz w:val="22"/>
                <w:szCs w:val="22"/>
              </w:rPr>
              <w:t>Reinforce key aspects of the handover process</w:t>
            </w:r>
            <w:r>
              <w:rPr>
                <w:sz w:val="22"/>
                <w:szCs w:val="22"/>
              </w:rPr>
              <w:t xml:space="preserve"> </w:t>
            </w:r>
            <w:r w:rsidR="00D9260E">
              <w:rPr>
                <w:sz w:val="22"/>
                <w:szCs w:val="22"/>
              </w:rPr>
              <w:t>to i</w:t>
            </w:r>
            <w:r w:rsidR="00CD5D1F" w:rsidRPr="00C64D6E">
              <w:rPr>
                <w:sz w:val="22"/>
                <w:szCs w:val="22"/>
              </w:rPr>
              <w:t xml:space="preserve">mprove handovers between </w:t>
            </w:r>
            <w:r w:rsidR="00B151CC">
              <w:rPr>
                <w:sz w:val="22"/>
                <w:szCs w:val="22"/>
              </w:rPr>
              <w:t>the Data Analyst and the Technical Writer</w:t>
            </w:r>
          </w:p>
        </w:tc>
        <w:tc>
          <w:tcPr>
            <w:tcW w:w="3476" w:type="dxa"/>
          </w:tcPr>
          <w:p w14:paraId="1A741862" w14:textId="34EFD06F" w:rsidR="00BF2FBD" w:rsidRPr="004A04E8" w:rsidRDefault="007B48C8" w:rsidP="0087461A">
            <w:pPr>
              <w:rPr>
                <w:sz w:val="22"/>
                <w:szCs w:val="22"/>
              </w:rPr>
            </w:pPr>
            <w:r w:rsidRPr="007B48C8">
              <w:rPr>
                <w:sz w:val="22"/>
                <w:szCs w:val="22"/>
              </w:rPr>
              <w:t>Live virtual workshop + Mentoring</w:t>
            </w:r>
          </w:p>
        </w:tc>
      </w:tr>
    </w:tbl>
    <w:p w14:paraId="5DC66524" w14:textId="77777777" w:rsidR="00AD5418" w:rsidRPr="00C15D13" w:rsidRDefault="00AD5418" w:rsidP="008A22D7"/>
    <w:sectPr w:rsidR="00AD5418" w:rsidRPr="00C15D13" w:rsidSect="00CF3F28">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B90D7B" w14:textId="77777777" w:rsidR="000958DC" w:rsidRDefault="000958DC" w:rsidP="004B098D">
      <w:pPr>
        <w:spacing w:after="0" w:line="240" w:lineRule="auto"/>
      </w:pPr>
      <w:r>
        <w:separator/>
      </w:r>
    </w:p>
  </w:endnote>
  <w:endnote w:type="continuationSeparator" w:id="0">
    <w:p w14:paraId="150615E8" w14:textId="77777777" w:rsidR="000958DC" w:rsidRDefault="000958DC" w:rsidP="004B09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8DC6F0" w14:textId="77777777" w:rsidR="000958DC" w:rsidRDefault="000958DC" w:rsidP="004B098D">
      <w:pPr>
        <w:spacing w:after="0" w:line="240" w:lineRule="auto"/>
      </w:pPr>
      <w:r>
        <w:separator/>
      </w:r>
    </w:p>
  </w:footnote>
  <w:footnote w:type="continuationSeparator" w:id="0">
    <w:p w14:paraId="1A76D66D" w14:textId="77777777" w:rsidR="000958DC" w:rsidRDefault="000958DC" w:rsidP="004B09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3FD4C" w14:textId="547CCB84" w:rsidR="004B098D" w:rsidRDefault="004B098D" w:rsidP="004B098D">
    <w:pPr>
      <w:pStyle w:val="Header"/>
      <w:jc w:val="right"/>
    </w:pPr>
    <w:r>
      <w:rPr>
        <w:noProof/>
      </w:rPr>
      <w:drawing>
        <wp:inline distT="0" distB="0" distL="0" distR="0" wp14:anchorId="373940C4" wp14:editId="2A767466">
          <wp:extent cx="1001027" cy="525830"/>
          <wp:effectExtent l="0" t="0" r="0" b="0"/>
          <wp:docPr id="2047056728" name="Picture 1" descr="A black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56728" name="Picture 1" descr="A black background with blue text&#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1063" cy="541608"/>
                  </a:xfrm>
                  <a:prstGeom prst="rect">
                    <a:avLst/>
                  </a:prstGeom>
                  <a:noFill/>
                  <a:ln>
                    <a:noFill/>
                  </a:ln>
                </pic:spPr>
              </pic:pic>
            </a:graphicData>
          </a:graphic>
        </wp:inline>
      </w:drawing>
    </w:r>
  </w:p>
  <w:p w14:paraId="7973D1E8" w14:textId="77777777" w:rsidR="004B098D" w:rsidRDefault="004B098D" w:rsidP="004B098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25593"/>
    <w:multiLevelType w:val="hybridMultilevel"/>
    <w:tmpl w:val="A4B08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EE4445"/>
    <w:multiLevelType w:val="hybridMultilevel"/>
    <w:tmpl w:val="AED0F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2E6D1B"/>
    <w:multiLevelType w:val="hybridMultilevel"/>
    <w:tmpl w:val="5FC6B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3976924">
    <w:abstractNumId w:val="1"/>
  </w:num>
  <w:num w:numId="2" w16cid:durableId="1119183039">
    <w:abstractNumId w:val="0"/>
  </w:num>
  <w:num w:numId="3" w16cid:durableId="20045027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zMzG2NLU0N7SwMDJS0lEKTi0uzszPAykwNKoFAH+QOIotAAAA"/>
  </w:docVars>
  <w:rsids>
    <w:rsidRoot w:val="00AE059B"/>
    <w:rsid w:val="00002CC9"/>
    <w:rsid w:val="00005682"/>
    <w:rsid w:val="000071D3"/>
    <w:rsid w:val="00013DFF"/>
    <w:rsid w:val="000229DA"/>
    <w:rsid w:val="00025458"/>
    <w:rsid w:val="00026CA3"/>
    <w:rsid w:val="000316E1"/>
    <w:rsid w:val="00032F71"/>
    <w:rsid w:val="000353CF"/>
    <w:rsid w:val="00042C2D"/>
    <w:rsid w:val="00050709"/>
    <w:rsid w:val="00061C09"/>
    <w:rsid w:val="00061EEA"/>
    <w:rsid w:val="00064257"/>
    <w:rsid w:val="00065228"/>
    <w:rsid w:val="0007539E"/>
    <w:rsid w:val="00075527"/>
    <w:rsid w:val="00083C8A"/>
    <w:rsid w:val="00087AC9"/>
    <w:rsid w:val="000905CF"/>
    <w:rsid w:val="000958DC"/>
    <w:rsid w:val="00096E12"/>
    <w:rsid w:val="000A36D9"/>
    <w:rsid w:val="000B34C4"/>
    <w:rsid w:val="000B408F"/>
    <w:rsid w:val="000C1784"/>
    <w:rsid w:val="000C32F0"/>
    <w:rsid w:val="000C54FE"/>
    <w:rsid w:val="000C5E57"/>
    <w:rsid w:val="000C6C37"/>
    <w:rsid w:val="000D2783"/>
    <w:rsid w:val="000D659A"/>
    <w:rsid w:val="000E55D4"/>
    <w:rsid w:val="000E59B6"/>
    <w:rsid w:val="000F16A9"/>
    <w:rsid w:val="000F46E9"/>
    <w:rsid w:val="000F7148"/>
    <w:rsid w:val="0010116C"/>
    <w:rsid w:val="00132621"/>
    <w:rsid w:val="00153BCD"/>
    <w:rsid w:val="00154E1F"/>
    <w:rsid w:val="0016125E"/>
    <w:rsid w:val="0016244A"/>
    <w:rsid w:val="001645ED"/>
    <w:rsid w:val="00172859"/>
    <w:rsid w:val="0017714E"/>
    <w:rsid w:val="00184D19"/>
    <w:rsid w:val="0018555D"/>
    <w:rsid w:val="001A5AEC"/>
    <w:rsid w:val="001B69D3"/>
    <w:rsid w:val="001C349D"/>
    <w:rsid w:val="001E2737"/>
    <w:rsid w:val="001E2DE5"/>
    <w:rsid w:val="001E35B6"/>
    <w:rsid w:val="001E4878"/>
    <w:rsid w:val="001E5B8B"/>
    <w:rsid w:val="001E5E53"/>
    <w:rsid w:val="001F1E83"/>
    <w:rsid w:val="002053BD"/>
    <w:rsid w:val="00206B31"/>
    <w:rsid w:val="00207FA2"/>
    <w:rsid w:val="00215AA2"/>
    <w:rsid w:val="00231062"/>
    <w:rsid w:val="00232EAE"/>
    <w:rsid w:val="00240738"/>
    <w:rsid w:val="0024200E"/>
    <w:rsid w:val="00256D43"/>
    <w:rsid w:val="00257AB8"/>
    <w:rsid w:val="002637FB"/>
    <w:rsid w:val="00265B37"/>
    <w:rsid w:val="00267DB3"/>
    <w:rsid w:val="0027093F"/>
    <w:rsid w:val="0027193E"/>
    <w:rsid w:val="00272C59"/>
    <w:rsid w:val="00280FBF"/>
    <w:rsid w:val="00281EFB"/>
    <w:rsid w:val="00283496"/>
    <w:rsid w:val="0028419E"/>
    <w:rsid w:val="00285527"/>
    <w:rsid w:val="00287E0D"/>
    <w:rsid w:val="00290456"/>
    <w:rsid w:val="00291694"/>
    <w:rsid w:val="002954FB"/>
    <w:rsid w:val="00296400"/>
    <w:rsid w:val="00297E31"/>
    <w:rsid w:val="002A2819"/>
    <w:rsid w:val="002A3B1B"/>
    <w:rsid w:val="002B679E"/>
    <w:rsid w:val="002B74DA"/>
    <w:rsid w:val="002C05E2"/>
    <w:rsid w:val="002C07FD"/>
    <w:rsid w:val="002C19AD"/>
    <w:rsid w:val="002C19C4"/>
    <w:rsid w:val="002C4C47"/>
    <w:rsid w:val="002D0BC4"/>
    <w:rsid w:val="002D376D"/>
    <w:rsid w:val="002D3BDB"/>
    <w:rsid w:val="002D6B7B"/>
    <w:rsid w:val="002E534B"/>
    <w:rsid w:val="002F17C3"/>
    <w:rsid w:val="002F197D"/>
    <w:rsid w:val="002F47FE"/>
    <w:rsid w:val="00306F13"/>
    <w:rsid w:val="003202C6"/>
    <w:rsid w:val="00321AA4"/>
    <w:rsid w:val="00324A07"/>
    <w:rsid w:val="0032619B"/>
    <w:rsid w:val="00336F44"/>
    <w:rsid w:val="00344D83"/>
    <w:rsid w:val="00347D8F"/>
    <w:rsid w:val="00350E1C"/>
    <w:rsid w:val="00350F16"/>
    <w:rsid w:val="00352CFA"/>
    <w:rsid w:val="0036083C"/>
    <w:rsid w:val="00365DEC"/>
    <w:rsid w:val="00370792"/>
    <w:rsid w:val="00373BEA"/>
    <w:rsid w:val="00382B65"/>
    <w:rsid w:val="003852E5"/>
    <w:rsid w:val="00397A0F"/>
    <w:rsid w:val="003A69EF"/>
    <w:rsid w:val="003B1A77"/>
    <w:rsid w:val="003C267B"/>
    <w:rsid w:val="003C3CBD"/>
    <w:rsid w:val="003C64EB"/>
    <w:rsid w:val="003D5498"/>
    <w:rsid w:val="003D63D5"/>
    <w:rsid w:val="003D65A2"/>
    <w:rsid w:val="003E45BF"/>
    <w:rsid w:val="003E466A"/>
    <w:rsid w:val="003F1766"/>
    <w:rsid w:val="003F5CB3"/>
    <w:rsid w:val="004005A3"/>
    <w:rsid w:val="00403FEA"/>
    <w:rsid w:val="00406CFA"/>
    <w:rsid w:val="0040737B"/>
    <w:rsid w:val="004075A5"/>
    <w:rsid w:val="004075B1"/>
    <w:rsid w:val="00417ED4"/>
    <w:rsid w:val="00422146"/>
    <w:rsid w:val="00422E8E"/>
    <w:rsid w:val="004247F2"/>
    <w:rsid w:val="004250FB"/>
    <w:rsid w:val="0043062F"/>
    <w:rsid w:val="004327E0"/>
    <w:rsid w:val="00432A4D"/>
    <w:rsid w:val="00433F21"/>
    <w:rsid w:val="004343CE"/>
    <w:rsid w:val="004419AB"/>
    <w:rsid w:val="00443F68"/>
    <w:rsid w:val="00451238"/>
    <w:rsid w:val="0045238A"/>
    <w:rsid w:val="00453233"/>
    <w:rsid w:val="0046314A"/>
    <w:rsid w:val="00463C49"/>
    <w:rsid w:val="0046E4E3"/>
    <w:rsid w:val="0047612B"/>
    <w:rsid w:val="004776B7"/>
    <w:rsid w:val="0047795E"/>
    <w:rsid w:val="0048237F"/>
    <w:rsid w:val="00491F25"/>
    <w:rsid w:val="00496FCB"/>
    <w:rsid w:val="004A04E8"/>
    <w:rsid w:val="004A072A"/>
    <w:rsid w:val="004A6B3B"/>
    <w:rsid w:val="004B00CD"/>
    <w:rsid w:val="004B098D"/>
    <w:rsid w:val="004B12CE"/>
    <w:rsid w:val="004B23C1"/>
    <w:rsid w:val="004B3C3F"/>
    <w:rsid w:val="004B437D"/>
    <w:rsid w:val="004B4988"/>
    <w:rsid w:val="004B5D03"/>
    <w:rsid w:val="004C0AE1"/>
    <w:rsid w:val="004C24D3"/>
    <w:rsid w:val="004C3A54"/>
    <w:rsid w:val="004C42AB"/>
    <w:rsid w:val="004C6BF6"/>
    <w:rsid w:val="004C700A"/>
    <w:rsid w:val="004D0959"/>
    <w:rsid w:val="004D372F"/>
    <w:rsid w:val="004D5E12"/>
    <w:rsid w:val="004D6B0C"/>
    <w:rsid w:val="004D7945"/>
    <w:rsid w:val="004E2C77"/>
    <w:rsid w:val="004E4BED"/>
    <w:rsid w:val="004E527B"/>
    <w:rsid w:val="004E5BD0"/>
    <w:rsid w:val="004F17D9"/>
    <w:rsid w:val="004F32CE"/>
    <w:rsid w:val="004F4BBB"/>
    <w:rsid w:val="004F4D06"/>
    <w:rsid w:val="004F789E"/>
    <w:rsid w:val="00502186"/>
    <w:rsid w:val="00504095"/>
    <w:rsid w:val="00504F16"/>
    <w:rsid w:val="0050582A"/>
    <w:rsid w:val="00523144"/>
    <w:rsid w:val="005231D3"/>
    <w:rsid w:val="00526504"/>
    <w:rsid w:val="00530059"/>
    <w:rsid w:val="00534363"/>
    <w:rsid w:val="005358DF"/>
    <w:rsid w:val="00540755"/>
    <w:rsid w:val="00550151"/>
    <w:rsid w:val="005521A2"/>
    <w:rsid w:val="00563E9D"/>
    <w:rsid w:val="00566292"/>
    <w:rsid w:val="00573F01"/>
    <w:rsid w:val="005844D2"/>
    <w:rsid w:val="005915BD"/>
    <w:rsid w:val="005951C8"/>
    <w:rsid w:val="005951EF"/>
    <w:rsid w:val="00595C46"/>
    <w:rsid w:val="00596D27"/>
    <w:rsid w:val="005B0791"/>
    <w:rsid w:val="005B3196"/>
    <w:rsid w:val="005B3532"/>
    <w:rsid w:val="005B41AF"/>
    <w:rsid w:val="005B6FB7"/>
    <w:rsid w:val="005C3051"/>
    <w:rsid w:val="005C5584"/>
    <w:rsid w:val="005D78E6"/>
    <w:rsid w:val="005E6793"/>
    <w:rsid w:val="005E711D"/>
    <w:rsid w:val="005F16DE"/>
    <w:rsid w:val="005F1A74"/>
    <w:rsid w:val="005F5B50"/>
    <w:rsid w:val="005F781E"/>
    <w:rsid w:val="005F7EA7"/>
    <w:rsid w:val="00617B16"/>
    <w:rsid w:val="00620C05"/>
    <w:rsid w:val="00621FCB"/>
    <w:rsid w:val="00625C93"/>
    <w:rsid w:val="00632025"/>
    <w:rsid w:val="00634625"/>
    <w:rsid w:val="00636400"/>
    <w:rsid w:val="006504A6"/>
    <w:rsid w:val="00660143"/>
    <w:rsid w:val="006611F0"/>
    <w:rsid w:val="006636EF"/>
    <w:rsid w:val="00672317"/>
    <w:rsid w:val="00677F07"/>
    <w:rsid w:val="00681F88"/>
    <w:rsid w:val="006908E6"/>
    <w:rsid w:val="00692E4A"/>
    <w:rsid w:val="006A3533"/>
    <w:rsid w:val="006B4F27"/>
    <w:rsid w:val="006B77DB"/>
    <w:rsid w:val="006C3A2C"/>
    <w:rsid w:val="006C72C4"/>
    <w:rsid w:val="006C799D"/>
    <w:rsid w:val="006D53AA"/>
    <w:rsid w:val="006D6D56"/>
    <w:rsid w:val="006E2051"/>
    <w:rsid w:val="006E2E91"/>
    <w:rsid w:val="006F1BD3"/>
    <w:rsid w:val="00703EE9"/>
    <w:rsid w:val="00704CBC"/>
    <w:rsid w:val="007102DD"/>
    <w:rsid w:val="007253B4"/>
    <w:rsid w:val="00731658"/>
    <w:rsid w:val="0074494E"/>
    <w:rsid w:val="00746FDE"/>
    <w:rsid w:val="00756379"/>
    <w:rsid w:val="007565C0"/>
    <w:rsid w:val="00761088"/>
    <w:rsid w:val="007613AB"/>
    <w:rsid w:val="007620D1"/>
    <w:rsid w:val="00764E1D"/>
    <w:rsid w:val="00767479"/>
    <w:rsid w:val="007700E8"/>
    <w:rsid w:val="007763C4"/>
    <w:rsid w:val="007763E4"/>
    <w:rsid w:val="00781E34"/>
    <w:rsid w:val="0078776C"/>
    <w:rsid w:val="00787C4E"/>
    <w:rsid w:val="00790E58"/>
    <w:rsid w:val="007963EA"/>
    <w:rsid w:val="00796A84"/>
    <w:rsid w:val="007B33F6"/>
    <w:rsid w:val="007B47E5"/>
    <w:rsid w:val="007B48C8"/>
    <w:rsid w:val="007D1920"/>
    <w:rsid w:val="007D5815"/>
    <w:rsid w:val="007E2F37"/>
    <w:rsid w:val="007E3F95"/>
    <w:rsid w:val="007F1F46"/>
    <w:rsid w:val="00800302"/>
    <w:rsid w:val="0080294D"/>
    <w:rsid w:val="008045F4"/>
    <w:rsid w:val="00815930"/>
    <w:rsid w:val="0082196D"/>
    <w:rsid w:val="00823B3D"/>
    <w:rsid w:val="0083724A"/>
    <w:rsid w:val="00840FD6"/>
    <w:rsid w:val="0084265F"/>
    <w:rsid w:val="00842ACD"/>
    <w:rsid w:val="0084516A"/>
    <w:rsid w:val="008457C5"/>
    <w:rsid w:val="00845E66"/>
    <w:rsid w:val="0085605C"/>
    <w:rsid w:val="008642D4"/>
    <w:rsid w:val="0086681D"/>
    <w:rsid w:val="00875DF8"/>
    <w:rsid w:val="008822AC"/>
    <w:rsid w:val="00882FFF"/>
    <w:rsid w:val="008847F2"/>
    <w:rsid w:val="0089247F"/>
    <w:rsid w:val="008926C3"/>
    <w:rsid w:val="008A22D7"/>
    <w:rsid w:val="008A3085"/>
    <w:rsid w:val="008A318D"/>
    <w:rsid w:val="008B0BBA"/>
    <w:rsid w:val="008D2559"/>
    <w:rsid w:val="008D7EDD"/>
    <w:rsid w:val="008E0899"/>
    <w:rsid w:val="008E1432"/>
    <w:rsid w:val="008F4BCC"/>
    <w:rsid w:val="008F4F91"/>
    <w:rsid w:val="008F587E"/>
    <w:rsid w:val="008F75BB"/>
    <w:rsid w:val="008F7C96"/>
    <w:rsid w:val="00911217"/>
    <w:rsid w:val="009116B9"/>
    <w:rsid w:val="009134A3"/>
    <w:rsid w:val="00920202"/>
    <w:rsid w:val="00920F59"/>
    <w:rsid w:val="009234CA"/>
    <w:rsid w:val="009239BE"/>
    <w:rsid w:val="009277EA"/>
    <w:rsid w:val="00934642"/>
    <w:rsid w:val="00934D75"/>
    <w:rsid w:val="009442D9"/>
    <w:rsid w:val="0094501F"/>
    <w:rsid w:val="00946275"/>
    <w:rsid w:val="00947A1A"/>
    <w:rsid w:val="00950799"/>
    <w:rsid w:val="00955D3F"/>
    <w:rsid w:val="00966964"/>
    <w:rsid w:val="00973387"/>
    <w:rsid w:val="0097447B"/>
    <w:rsid w:val="009776A7"/>
    <w:rsid w:val="0098108C"/>
    <w:rsid w:val="0098228D"/>
    <w:rsid w:val="0098241B"/>
    <w:rsid w:val="00986EC5"/>
    <w:rsid w:val="00992B82"/>
    <w:rsid w:val="00995CC7"/>
    <w:rsid w:val="00997FE2"/>
    <w:rsid w:val="009A78F5"/>
    <w:rsid w:val="009C17C8"/>
    <w:rsid w:val="009C24A6"/>
    <w:rsid w:val="009C2CCA"/>
    <w:rsid w:val="009C481E"/>
    <w:rsid w:val="009C54B5"/>
    <w:rsid w:val="009C5C55"/>
    <w:rsid w:val="009D5E8F"/>
    <w:rsid w:val="009D7779"/>
    <w:rsid w:val="009E2273"/>
    <w:rsid w:val="009E2E43"/>
    <w:rsid w:val="009E2EB4"/>
    <w:rsid w:val="009F0EED"/>
    <w:rsid w:val="009F1A8F"/>
    <w:rsid w:val="009F4252"/>
    <w:rsid w:val="00A0025C"/>
    <w:rsid w:val="00A02634"/>
    <w:rsid w:val="00A04C0B"/>
    <w:rsid w:val="00A05FE5"/>
    <w:rsid w:val="00A12919"/>
    <w:rsid w:val="00A13044"/>
    <w:rsid w:val="00A22CCD"/>
    <w:rsid w:val="00A22EBF"/>
    <w:rsid w:val="00A230C0"/>
    <w:rsid w:val="00A2603B"/>
    <w:rsid w:val="00A31A68"/>
    <w:rsid w:val="00A366DD"/>
    <w:rsid w:val="00A42391"/>
    <w:rsid w:val="00A45333"/>
    <w:rsid w:val="00A46596"/>
    <w:rsid w:val="00A57837"/>
    <w:rsid w:val="00A6640D"/>
    <w:rsid w:val="00A67917"/>
    <w:rsid w:val="00A8199E"/>
    <w:rsid w:val="00A87EE6"/>
    <w:rsid w:val="00A927DC"/>
    <w:rsid w:val="00A97587"/>
    <w:rsid w:val="00AA78D4"/>
    <w:rsid w:val="00AB5504"/>
    <w:rsid w:val="00AB5912"/>
    <w:rsid w:val="00AD0058"/>
    <w:rsid w:val="00AD3C85"/>
    <w:rsid w:val="00AD5418"/>
    <w:rsid w:val="00AE059B"/>
    <w:rsid w:val="00AE05B0"/>
    <w:rsid w:val="00AE69EE"/>
    <w:rsid w:val="00AF1EB7"/>
    <w:rsid w:val="00AF245A"/>
    <w:rsid w:val="00AF3F96"/>
    <w:rsid w:val="00AF68E6"/>
    <w:rsid w:val="00B036C4"/>
    <w:rsid w:val="00B05B3F"/>
    <w:rsid w:val="00B06368"/>
    <w:rsid w:val="00B06F32"/>
    <w:rsid w:val="00B151CC"/>
    <w:rsid w:val="00B15690"/>
    <w:rsid w:val="00B2012D"/>
    <w:rsid w:val="00B32186"/>
    <w:rsid w:val="00B32311"/>
    <w:rsid w:val="00B34086"/>
    <w:rsid w:val="00B43400"/>
    <w:rsid w:val="00B5440E"/>
    <w:rsid w:val="00B61305"/>
    <w:rsid w:val="00B62C3F"/>
    <w:rsid w:val="00B7050C"/>
    <w:rsid w:val="00B81AA2"/>
    <w:rsid w:val="00B846B0"/>
    <w:rsid w:val="00B84DC9"/>
    <w:rsid w:val="00B922BF"/>
    <w:rsid w:val="00B964E0"/>
    <w:rsid w:val="00B9793A"/>
    <w:rsid w:val="00BA13AA"/>
    <w:rsid w:val="00BA4AE0"/>
    <w:rsid w:val="00BA69FD"/>
    <w:rsid w:val="00BA76E9"/>
    <w:rsid w:val="00BB1797"/>
    <w:rsid w:val="00BB7710"/>
    <w:rsid w:val="00BC010E"/>
    <w:rsid w:val="00BD1079"/>
    <w:rsid w:val="00BD2C8F"/>
    <w:rsid w:val="00BD3163"/>
    <w:rsid w:val="00BE16D4"/>
    <w:rsid w:val="00BF2FBD"/>
    <w:rsid w:val="00BF7D23"/>
    <w:rsid w:val="00C065E7"/>
    <w:rsid w:val="00C07EEB"/>
    <w:rsid w:val="00C10815"/>
    <w:rsid w:val="00C1547B"/>
    <w:rsid w:val="00C15819"/>
    <w:rsid w:val="00C15D13"/>
    <w:rsid w:val="00C2434E"/>
    <w:rsid w:val="00C250AA"/>
    <w:rsid w:val="00C33B4D"/>
    <w:rsid w:val="00C40E42"/>
    <w:rsid w:val="00C4339F"/>
    <w:rsid w:val="00C46384"/>
    <w:rsid w:val="00C47E9F"/>
    <w:rsid w:val="00C57D99"/>
    <w:rsid w:val="00C604A6"/>
    <w:rsid w:val="00C639D8"/>
    <w:rsid w:val="00C64D6E"/>
    <w:rsid w:val="00C64F40"/>
    <w:rsid w:val="00C66C13"/>
    <w:rsid w:val="00C67605"/>
    <w:rsid w:val="00C70723"/>
    <w:rsid w:val="00C73EB8"/>
    <w:rsid w:val="00C75D52"/>
    <w:rsid w:val="00C76682"/>
    <w:rsid w:val="00C825AF"/>
    <w:rsid w:val="00C826FB"/>
    <w:rsid w:val="00C82F80"/>
    <w:rsid w:val="00C8353F"/>
    <w:rsid w:val="00C93E6F"/>
    <w:rsid w:val="00CA31D0"/>
    <w:rsid w:val="00CA348F"/>
    <w:rsid w:val="00CB5B01"/>
    <w:rsid w:val="00CC021F"/>
    <w:rsid w:val="00CC064B"/>
    <w:rsid w:val="00CC2620"/>
    <w:rsid w:val="00CC332A"/>
    <w:rsid w:val="00CC40E6"/>
    <w:rsid w:val="00CC4352"/>
    <w:rsid w:val="00CD034B"/>
    <w:rsid w:val="00CD1533"/>
    <w:rsid w:val="00CD3BFC"/>
    <w:rsid w:val="00CD4BC4"/>
    <w:rsid w:val="00CD5D1F"/>
    <w:rsid w:val="00CE0DA0"/>
    <w:rsid w:val="00CE5763"/>
    <w:rsid w:val="00CF072A"/>
    <w:rsid w:val="00CF1097"/>
    <w:rsid w:val="00CF3662"/>
    <w:rsid w:val="00CF3F28"/>
    <w:rsid w:val="00CF7382"/>
    <w:rsid w:val="00D00B73"/>
    <w:rsid w:val="00D107FE"/>
    <w:rsid w:val="00D11EA6"/>
    <w:rsid w:val="00D1377F"/>
    <w:rsid w:val="00D175BF"/>
    <w:rsid w:val="00D226ED"/>
    <w:rsid w:val="00D45D71"/>
    <w:rsid w:val="00D51EA6"/>
    <w:rsid w:val="00D56812"/>
    <w:rsid w:val="00D63964"/>
    <w:rsid w:val="00D67714"/>
    <w:rsid w:val="00D7143D"/>
    <w:rsid w:val="00D85877"/>
    <w:rsid w:val="00D85C61"/>
    <w:rsid w:val="00D91575"/>
    <w:rsid w:val="00D9260E"/>
    <w:rsid w:val="00D955ED"/>
    <w:rsid w:val="00D95C33"/>
    <w:rsid w:val="00D962CA"/>
    <w:rsid w:val="00DA6018"/>
    <w:rsid w:val="00DA6753"/>
    <w:rsid w:val="00DB0C5A"/>
    <w:rsid w:val="00DB13C3"/>
    <w:rsid w:val="00DC3703"/>
    <w:rsid w:val="00DC3EF0"/>
    <w:rsid w:val="00DD091F"/>
    <w:rsid w:val="00DD094C"/>
    <w:rsid w:val="00DD2B5F"/>
    <w:rsid w:val="00DD56A9"/>
    <w:rsid w:val="00DD7E74"/>
    <w:rsid w:val="00DE3549"/>
    <w:rsid w:val="00DE3896"/>
    <w:rsid w:val="00DF6570"/>
    <w:rsid w:val="00E05B25"/>
    <w:rsid w:val="00E06415"/>
    <w:rsid w:val="00E068C0"/>
    <w:rsid w:val="00E0786E"/>
    <w:rsid w:val="00E102E7"/>
    <w:rsid w:val="00E13AF0"/>
    <w:rsid w:val="00E15616"/>
    <w:rsid w:val="00E16F56"/>
    <w:rsid w:val="00E22D63"/>
    <w:rsid w:val="00E23F12"/>
    <w:rsid w:val="00E30900"/>
    <w:rsid w:val="00E432E0"/>
    <w:rsid w:val="00E43930"/>
    <w:rsid w:val="00E43A81"/>
    <w:rsid w:val="00E459A7"/>
    <w:rsid w:val="00E52AFC"/>
    <w:rsid w:val="00E52BD3"/>
    <w:rsid w:val="00E55A54"/>
    <w:rsid w:val="00E60CB4"/>
    <w:rsid w:val="00E65D7A"/>
    <w:rsid w:val="00E85D83"/>
    <w:rsid w:val="00E87471"/>
    <w:rsid w:val="00E919B5"/>
    <w:rsid w:val="00E93860"/>
    <w:rsid w:val="00E94AF8"/>
    <w:rsid w:val="00EA5CE0"/>
    <w:rsid w:val="00EB1D50"/>
    <w:rsid w:val="00EB4E61"/>
    <w:rsid w:val="00EB5E58"/>
    <w:rsid w:val="00EC25FD"/>
    <w:rsid w:val="00EC2CB4"/>
    <w:rsid w:val="00ED6A88"/>
    <w:rsid w:val="00EF0285"/>
    <w:rsid w:val="00EF236A"/>
    <w:rsid w:val="00EF3B79"/>
    <w:rsid w:val="00EF5B90"/>
    <w:rsid w:val="00EF5BDC"/>
    <w:rsid w:val="00F0516E"/>
    <w:rsid w:val="00F10C75"/>
    <w:rsid w:val="00F1183B"/>
    <w:rsid w:val="00F11D7D"/>
    <w:rsid w:val="00F13555"/>
    <w:rsid w:val="00F17068"/>
    <w:rsid w:val="00F224B5"/>
    <w:rsid w:val="00F33A83"/>
    <w:rsid w:val="00F34C72"/>
    <w:rsid w:val="00F40339"/>
    <w:rsid w:val="00F40BC6"/>
    <w:rsid w:val="00F46C48"/>
    <w:rsid w:val="00F4742D"/>
    <w:rsid w:val="00F50FD9"/>
    <w:rsid w:val="00F60AA2"/>
    <w:rsid w:val="00F63D82"/>
    <w:rsid w:val="00F66590"/>
    <w:rsid w:val="00F67734"/>
    <w:rsid w:val="00F72367"/>
    <w:rsid w:val="00F75553"/>
    <w:rsid w:val="00F75DF7"/>
    <w:rsid w:val="00F760DC"/>
    <w:rsid w:val="00F76688"/>
    <w:rsid w:val="00F9216C"/>
    <w:rsid w:val="00F96AA4"/>
    <w:rsid w:val="00FA73E8"/>
    <w:rsid w:val="00FB68D3"/>
    <w:rsid w:val="00FB73B9"/>
    <w:rsid w:val="00FC0BF6"/>
    <w:rsid w:val="00FC1325"/>
    <w:rsid w:val="00FC3C04"/>
    <w:rsid w:val="00FC57DB"/>
    <w:rsid w:val="00FD1B81"/>
    <w:rsid w:val="00FD321B"/>
    <w:rsid w:val="00FD3C10"/>
    <w:rsid w:val="00FD47DF"/>
    <w:rsid w:val="00FD7BC3"/>
    <w:rsid w:val="00FE2EDE"/>
    <w:rsid w:val="00FE3308"/>
    <w:rsid w:val="00FE5543"/>
    <w:rsid w:val="00FE7511"/>
    <w:rsid w:val="00FF1BAD"/>
    <w:rsid w:val="00FF6C51"/>
    <w:rsid w:val="00FF6FEC"/>
    <w:rsid w:val="01B72E06"/>
    <w:rsid w:val="01BF5DD8"/>
    <w:rsid w:val="043FCAE6"/>
    <w:rsid w:val="0455ACBB"/>
    <w:rsid w:val="09F7C6D3"/>
    <w:rsid w:val="0CDE128F"/>
    <w:rsid w:val="0E897710"/>
    <w:rsid w:val="0EFE012C"/>
    <w:rsid w:val="15BFEAC9"/>
    <w:rsid w:val="17B05708"/>
    <w:rsid w:val="264CA094"/>
    <w:rsid w:val="266341BC"/>
    <w:rsid w:val="2749D06F"/>
    <w:rsid w:val="28628A5F"/>
    <w:rsid w:val="29A895B0"/>
    <w:rsid w:val="2B2DC5F5"/>
    <w:rsid w:val="2BD28D63"/>
    <w:rsid w:val="2E1F9846"/>
    <w:rsid w:val="2E9D74DC"/>
    <w:rsid w:val="2EFB3574"/>
    <w:rsid w:val="35759E09"/>
    <w:rsid w:val="35EF8852"/>
    <w:rsid w:val="377D4A75"/>
    <w:rsid w:val="3C016D6F"/>
    <w:rsid w:val="3D0D4D06"/>
    <w:rsid w:val="3D6DB1D1"/>
    <w:rsid w:val="3DB1DC3A"/>
    <w:rsid w:val="3EA9CFDD"/>
    <w:rsid w:val="40121DE5"/>
    <w:rsid w:val="44763824"/>
    <w:rsid w:val="453EAD38"/>
    <w:rsid w:val="46214AFF"/>
    <w:rsid w:val="467D2BE4"/>
    <w:rsid w:val="47D69F13"/>
    <w:rsid w:val="481B4D7A"/>
    <w:rsid w:val="497A8FD4"/>
    <w:rsid w:val="4CD35A26"/>
    <w:rsid w:val="4CD654AB"/>
    <w:rsid w:val="57C69F27"/>
    <w:rsid w:val="5B4B0A41"/>
    <w:rsid w:val="652085C6"/>
    <w:rsid w:val="68E8BC0D"/>
    <w:rsid w:val="6CD7A93C"/>
    <w:rsid w:val="70D94C82"/>
    <w:rsid w:val="71C6E3EE"/>
    <w:rsid w:val="74A6E641"/>
    <w:rsid w:val="773CE8F9"/>
    <w:rsid w:val="7C218A5E"/>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289581"/>
  <w15:chartTrackingRefBased/>
  <w15:docId w15:val="{E7B07C1B-3B17-422D-B13F-89B8D548F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059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E059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E059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E059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E059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E059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059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059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059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059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E059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E059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E059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E059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E059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059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059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059B"/>
    <w:rPr>
      <w:rFonts w:eastAsiaTheme="majorEastAsia" w:cstheme="majorBidi"/>
      <w:color w:val="272727" w:themeColor="text1" w:themeTint="D8"/>
    </w:rPr>
  </w:style>
  <w:style w:type="paragraph" w:styleId="Title">
    <w:name w:val="Title"/>
    <w:basedOn w:val="Normal"/>
    <w:next w:val="Normal"/>
    <w:link w:val="TitleChar"/>
    <w:uiPriority w:val="10"/>
    <w:qFormat/>
    <w:rsid w:val="00AE059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059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059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059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059B"/>
    <w:pPr>
      <w:spacing w:before="160"/>
      <w:jc w:val="center"/>
    </w:pPr>
    <w:rPr>
      <w:i/>
      <w:iCs/>
      <w:color w:val="404040" w:themeColor="text1" w:themeTint="BF"/>
    </w:rPr>
  </w:style>
  <w:style w:type="character" w:customStyle="1" w:styleId="QuoteChar">
    <w:name w:val="Quote Char"/>
    <w:basedOn w:val="DefaultParagraphFont"/>
    <w:link w:val="Quote"/>
    <w:uiPriority w:val="29"/>
    <w:rsid w:val="00AE059B"/>
    <w:rPr>
      <w:i/>
      <w:iCs/>
      <w:color w:val="404040" w:themeColor="text1" w:themeTint="BF"/>
    </w:rPr>
  </w:style>
  <w:style w:type="paragraph" w:styleId="ListParagraph">
    <w:name w:val="List Paragraph"/>
    <w:basedOn w:val="Normal"/>
    <w:uiPriority w:val="34"/>
    <w:qFormat/>
    <w:rsid w:val="00AE059B"/>
    <w:pPr>
      <w:ind w:left="720"/>
      <w:contextualSpacing/>
    </w:pPr>
  </w:style>
  <w:style w:type="character" w:styleId="IntenseEmphasis">
    <w:name w:val="Intense Emphasis"/>
    <w:basedOn w:val="DefaultParagraphFont"/>
    <w:uiPriority w:val="21"/>
    <w:qFormat/>
    <w:rsid w:val="00AE059B"/>
    <w:rPr>
      <w:i/>
      <w:iCs/>
      <w:color w:val="0F4761" w:themeColor="accent1" w:themeShade="BF"/>
    </w:rPr>
  </w:style>
  <w:style w:type="paragraph" w:styleId="IntenseQuote">
    <w:name w:val="Intense Quote"/>
    <w:basedOn w:val="Normal"/>
    <w:next w:val="Normal"/>
    <w:link w:val="IntenseQuoteChar"/>
    <w:uiPriority w:val="30"/>
    <w:qFormat/>
    <w:rsid w:val="00AE059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059B"/>
    <w:rPr>
      <w:i/>
      <w:iCs/>
      <w:color w:val="0F4761" w:themeColor="accent1" w:themeShade="BF"/>
    </w:rPr>
  </w:style>
  <w:style w:type="character" w:styleId="IntenseReference">
    <w:name w:val="Intense Reference"/>
    <w:basedOn w:val="DefaultParagraphFont"/>
    <w:uiPriority w:val="32"/>
    <w:qFormat/>
    <w:rsid w:val="00AE059B"/>
    <w:rPr>
      <w:b/>
      <w:bCs/>
      <w:smallCaps/>
      <w:color w:val="0F4761" w:themeColor="accent1" w:themeShade="BF"/>
      <w:spacing w:val="5"/>
    </w:rPr>
  </w:style>
  <w:style w:type="table" w:styleId="TableGrid">
    <w:name w:val="Table Grid"/>
    <w:basedOn w:val="TableNormal"/>
    <w:uiPriority w:val="39"/>
    <w:rsid w:val="000C17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66964"/>
    <w:rPr>
      <w:b/>
      <w:bCs/>
    </w:rPr>
  </w:style>
  <w:style w:type="paragraph" w:styleId="Header">
    <w:name w:val="header"/>
    <w:basedOn w:val="Normal"/>
    <w:link w:val="HeaderChar"/>
    <w:uiPriority w:val="99"/>
    <w:unhideWhenUsed/>
    <w:rsid w:val="004B09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098D"/>
  </w:style>
  <w:style w:type="paragraph" w:styleId="Footer">
    <w:name w:val="footer"/>
    <w:basedOn w:val="Normal"/>
    <w:link w:val="FooterChar"/>
    <w:uiPriority w:val="99"/>
    <w:unhideWhenUsed/>
    <w:rsid w:val="004B09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098D"/>
  </w:style>
  <w:style w:type="paragraph" w:styleId="Revision">
    <w:name w:val="Revision"/>
    <w:hidden/>
    <w:uiPriority w:val="99"/>
    <w:semiHidden/>
    <w:rsid w:val="00433F21"/>
    <w:pPr>
      <w:spacing w:after="0" w:line="240" w:lineRule="auto"/>
    </w:pPr>
  </w:style>
  <w:style w:type="character" w:styleId="CommentReference">
    <w:name w:val="annotation reference"/>
    <w:basedOn w:val="DefaultParagraphFont"/>
    <w:uiPriority w:val="99"/>
    <w:semiHidden/>
    <w:unhideWhenUsed/>
    <w:rsid w:val="002D6B7B"/>
    <w:rPr>
      <w:sz w:val="16"/>
      <w:szCs w:val="16"/>
    </w:rPr>
  </w:style>
  <w:style w:type="paragraph" w:styleId="CommentText">
    <w:name w:val="annotation text"/>
    <w:basedOn w:val="Normal"/>
    <w:link w:val="CommentTextChar"/>
    <w:uiPriority w:val="99"/>
    <w:unhideWhenUsed/>
    <w:rsid w:val="002D6B7B"/>
    <w:pPr>
      <w:spacing w:line="240" w:lineRule="auto"/>
    </w:pPr>
    <w:rPr>
      <w:sz w:val="20"/>
      <w:szCs w:val="20"/>
    </w:rPr>
  </w:style>
  <w:style w:type="character" w:customStyle="1" w:styleId="CommentTextChar">
    <w:name w:val="Comment Text Char"/>
    <w:basedOn w:val="DefaultParagraphFont"/>
    <w:link w:val="CommentText"/>
    <w:uiPriority w:val="99"/>
    <w:rsid w:val="002D6B7B"/>
    <w:rPr>
      <w:sz w:val="20"/>
      <w:szCs w:val="20"/>
    </w:rPr>
  </w:style>
  <w:style w:type="paragraph" w:styleId="CommentSubject">
    <w:name w:val="annotation subject"/>
    <w:basedOn w:val="CommentText"/>
    <w:next w:val="CommentText"/>
    <w:link w:val="CommentSubjectChar"/>
    <w:uiPriority w:val="99"/>
    <w:semiHidden/>
    <w:unhideWhenUsed/>
    <w:rsid w:val="002D6B7B"/>
    <w:rPr>
      <w:b/>
      <w:bCs/>
    </w:rPr>
  </w:style>
  <w:style w:type="character" w:customStyle="1" w:styleId="CommentSubjectChar">
    <w:name w:val="Comment Subject Char"/>
    <w:basedOn w:val="CommentTextChar"/>
    <w:link w:val="CommentSubject"/>
    <w:uiPriority w:val="99"/>
    <w:semiHidden/>
    <w:rsid w:val="002D6B7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cd513c4-2476-43e1-84b8-4278d33856c9">
      <Terms xmlns="http://schemas.microsoft.com/office/infopath/2007/PartnerControls"/>
    </lcf76f155ced4ddcb4097134ff3c332f>
    <TaxCatchAll xmlns="22aa6f4c-702d-48f0-bc52-8f40b57cf61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6DE3E3EEE538F4D8BD4C01540BE56A7" ma:contentTypeVersion="16" ma:contentTypeDescription="Create a new document." ma:contentTypeScope="" ma:versionID="51b4d79aac73699cb00fce71b7534f63">
  <xsd:schema xmlns:xsd="http://www.w3.org/2001/XMLSchema" xmlns:xs="http://www.w3.org/2001/XMLSchema" xmlns:p="http://schemas.microsoft.com/office/2006/metadata/properties" xmlns:ns2="22aa6f4c-702d-48f0-bc52-8f40b57cf616" xmlns:ns3="ecd513c4-2476-43e1-84b8-4278d33856c9" targetNamespace="http://schemas.microsoft.com/office/2006/metadata/properties" ma:root="true" ma:fieldsID="7b788daf0633444a0420cb11101206a2" ns2:_="" ns3:_="">
    <xsd:import namespace="22aa6f4c-702d-48f0-bc52-8f40b57cf616"/>
    <xsd:import namespace="ecd513c4-2476-43e1-84b8-4278d33856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DateTaken"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3:MediaServiceOCR"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aa6f4c-702d-48f0-bc52-8f40b57cf6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13a91e5-7f9e-4d94-96af-2ba511d39d75}" ma:internalName="TaxCatchAll" ma:showField="CatchAllData" ma:web="22aa6f4c-702d-48f0-bc52-8f40b57cf61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d513c4-2476-43e1-84b8-4278d33856c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bfc8dc1-ab14-4a6b-8a4a-9f7f0b948a94"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7E301A-9FB5-47C7-A0A1-9613C53C4675}">
  <ds:schemaRefs>
    <ds:schemaRef ds:uri="http://schemas.microsoft.com/office/2006/metadata/properties"/>
    <ds:schemaRef ds:uri="22aa6f4c-702d-48f0-bc52-8f40b57cf616"/>
    <ds:schemaRef ds:uri="http://purl.org/dc/elements/1.1/"/>
    <ds:schemaRef ds:uri="http://purl.org/dc/dcmitype/"/>
    <ds:schemaRef ds:uri="http://schemas.microsoft.com/office/2006/documentManagement/types"/>
    <ds:schemaRef ds:uri="ecd513c4-2476-43e1-84b8-4278d33856c9"/>
    <ds:schemaRef ds:uri="http://www.w3.org/XML/1998/namespace"/>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34A2592C-EB47-442C-82CB-E4E28DD5A5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aa6f4c-702d-48f0-bc52-8f40b57cf616"/>
    <ds:schemaRef ds:uri="ecd513c4-2476-43e1-84b8-4278d33856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A8C000-F2FA-4C72-8A45-424450E9C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26</TotalTime>
  <Pages>4</Pages>
  <Words>1113</Words>
  <Characters>5907</Characters>
  <Application>Microsoft Office Word</Application>
  <DocSecurity>0</DocSecurity>
  <Lines>49</Lines>
  <Paragraphs>14</Paragraphs>
  <ScaleCrop>false</ScaleCrop>
  <Company/>
  <LinksUpToDate>false</LinksUpToDate>
  <CharactersWithSpaces>7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tra Nair</dc:creator>
  <cp:keywords/>
  <dc:description/>
  <cp:lastModifiedBy>Chitra Nair</cp:lastModifiedBy>
  <cp:revision>680</cp:revision>
  <dcterms:created xsi:type="dcterms:W3CDTF">2025-07-22T13:26:00Z</dcterms:created>
  <dcterms:modified xsi:type="dcterms:W3CDTF">2025-09-01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DE3E3EEE538F4D8BD4C01540BE56A7</vt:lpwstr>
  </property>
  <property fmtid="{D5CDD505-2E9C-101B-9397-08002B2CF9AE}" pid="3" name="MediaServiceImageTags">
    <vt:lpwstr/>
  </property>
  <property fmtid="{D5CDD505-2E9C-101B-9397-08002B2CF9AE}" pid="4" name="GrammarlyDocumentId">
    <vt:lpwstr>61f41d24-3ae9-495f-a68f-03f3dd157462</vt:lpwstr>
  </property>
</Properties>
</file>